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79A64B" w14:textId="4512022F" w:rsidR="003E1B5B" w:rsidRPr="00620915" w:rsidRDefault="003E1B5B" w:rsidP="003E1B5B">
      <w:pPr>
        <w:bidi w:val="0"/>
        <w:jc w:val="center"/>
        <w:rPr>
          <w:rFonts w:ascii="Cairo" w:eastAsia="Times New Roman" w:hAnsi="Cairo" w:cs="Times New Roman"/>
          <w:b/>
          <w:bCs/>
          <w:color w:val="002060"/>
          <w:sz w:val="32"/>
          <w:szCs w:val="32"/>
        </w:rPr>
      </w:pPr>
      <w:r w:rsidRPr="00A20A65">
        <w:rPr>
          <w:rFonts w:ascii="Cairo" w:eastAsia="Times New Roman" w:hAnsi="Cairo" w:cs="Times New Roman"/>
          <w:b/>
          <w:bCs/>
          <w:color w:val="002060"/>
          <w:sz w:val="32"/>
          <w:szCs w:val="32"/>
        </w:rPr>
        <w:t xml:space="preserve">Form </w:t>
      </w:r>
      <w:r w:rsidR="00A0683E">
        <w:rPr>
          <w:rFonts w:ascii="Cairo" w:eastAsia="Times New Roman" w:hAnsi="Cairo" w:cs="Times New Roman"/>
          <w:b/>
          <w:bCs/>
          <w:color w:val="002060"/>
          <w:sz w:val="32"/>
          <w:szCs w:val="32"/>
        </w:rPr>
        <w:t>2</w:t>
      </w:r>
      <w:r w:rsidRPr="00A20A65">
        <w:rPr>
          <w:rFonts w:ascii="Cairo" w:eastAsia="Times New Roman" w:hAnsi="Cairo" w:cs="Times New Roman"/>
          <w:b/>
          <w:bCs/>
          <w:color w:val="002060"/>
          <w:sz w:val="32"/>
          <w:szCs w:val="32"/>
        </w:rPr>
        <w:t>:</w:t>
      </w:r>
      <w:r>
        <w:rPr>
          <w:rFonts w:ascii="Cairo" w:eastAsia="Times New Roman" w:hAnsi="Cairo" w:cs="Times New Roman"/>
          <w:b/>
          <w:bCs/>
          <w:color w:val="002060"/>
          <w:sz w:val="32"/>
          <w:szCs w:val="32"/>
        </w:rPr>
        <w:t xml:space="preserve"> </w:t>
      </w:r>
      <w:r w:rsidR="00A0683E">
        <w:rPr>
          <w:rFonts w:ascii="Cairo" w:eastAsia="Times New Roman" w:hAnsi="Cairo" w:cs="Times New Roman"/>
          <w:b/>
          <w:bCs/>
          <w:color w:val="002060"/>
          <w:sz w:val="32"/>
          <w:szCs w:val="32"/>
        </w:rPr>
        <w:t xml:space="preserve">Technical </w:t>
      </w:r>
      <w:r w:rsidR="00D5075E">
        <w:rPr>
          <w:rFonts w:ascii="Cairo" w:eastAsia="Times New Roman" w:hAnsi="Cairo" w:cs="Times New Roman"/>
          <w:b/>
          <w:bCs/>
          <w:color w:val="002060"/>
          <w:sz w:val="32"/>
          <w:szCs w:val="32"/>
        </w:rPr>
        <w:t>Report</w:t>
      </w:r>
      <w:r>
        <w:rPr>
          <w:rFonts w:ascii="Cairo" w:eastAsia="Times New Roman" w:hAnsi="Cairo" w:cs="Times New Roman"/>
          <w:b/>
          <w:bCs/>
          <w:color w:val="002060"/>
          <w:sz w:val="32"/>
          <w:szCs w:val="32"/>
        </w:rPr>
        <w:t xml:space="preserve">        </w:t>
      </w:r>
      <w:r w:rsidR="00D5075E">
        <w:rPr>
          <w:rFonts w:ascii="Cairo" w:eastAsia="Times New Roman" w:hAnsi="Cairo" w:cs="Times New Roman"/>
          <w:b/>
          <w:bCs/>
          <w:color w:val="002060"/>
          <w:sz w:val="32"/>
          <w:szCs w:val="32"/>
        </w:rPr>
        <w:t xml:space="preserve">                           </w:t>
      </w:r>
      <w:r>
        <w:rPr>
          <w:rFonts w:ascii="Cairo" w:eastAsia="Times New Roman" w:hAnsi="Cairo" w:cs="Times New Roman"/>
          <w:b/>
          <w:bCs/>
          <w:color w:val="002060"/>
          <w:sz w:val="32"/>
          <w:szCs w:val="32"/>
        </w:rPr>
        <w:t xml:space="preserve">              </w:t>
      </w:r>
      <w:r>
        <w:rPr>
          <w:rFonts w:ascii="Cairo" w:eastAsia="Times New Roman" w:hAnsi="Cairo" w:cs="Times New Roman" w:hint="cs"/>
          <w:b/>
          <w:bCs/>
          <w:color w:val="002060"/>
          <w:sz w:val="32"/>
          <w:szCs w:val="32"/>
          <w:rtl/>
        </w:rPr>
        <w:t xml:space="preserve">نموذج 2: </w:t>
      </w:r>
      <w:r w:rsidR="00A0683E">
        <w:rPr>
          <w:rFonts w:ascii="Cairo" w:eastAsia="Times New Roman" w:hAnsi="Cairo" w:cs="Times New Roman" w:hint="cs"/>
          <w:b/>
          <w:bCs/>
          <w:color w:val="002060"/>
          <w:sz w:val="32"/>
          <w:szCs w:val="32"/>
          <w:rtl/>
        </w:rPr>
        <w:t>التقرير الفني</w:t>
      </w:r>
    </w:p>
    <w:tbl>
      <w:tblPr>
        <w:tblStyle w:val="TableGrid"/>
        <w:tblW w:w="5000" w:type="pct"/>
        <w:jc w:val="center"/>
        <w:tblLayout w:type="fixed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322"/>
        <w:gridCol w:w="3482"/>
        <w:gridCol w:w="2842"/>
      </w:tblGrid>
      <w:tr w:rsidR="00B10473" w:rsidRPr="00F30118" w14:paraId="07CFC08E" w14:textId="77777777" w:rsidTr="00E75B7A">
        <w:trPr>
          <w:trHeight w:val="20"/>
          <w:jc w:val="center"/>
        </w:trPr>
        <w:tc>
          <w:tcPr>
            <w:tcW w:w="1722" w:type="pct"/>
            <w:shd w:val="clear" w:color="auto" w:fill="DEEAF6" w:themeFill="accent1" w:themeFillTint="33"/>
            <w:vAlign w:val="center"/>
          </w:tcPr>
          <w:p w14:paraId="22ED5D85" w14:textId="77777777" w:rsidR="00B10473" w:rsidRPr="00F30118" w:rsidRDefault="00B10473" w:rsidP="00B10473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jc w:val="both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F30118">
              <w:rPr>
                <w:rFonts w:cs="Arial"/>
                <w:b/>
                <w:bCs/>
                <w:sz w:val="24"/>
                <w:szCs w:val="24"/>
              </w:rPr>
              <w:t>Project Number:</w:t>
            </w:r>
          </w:p>
        </w:tc>
        <w:tc>
          <w:tcPr>
            <w:tcW w:w="1805" w:type="pct"/>
          </w:tcPr>
          <w:p w14:paraId="07297BBB" w14:textId="1DB71860" w:rsidR="00B10473" w:rsidRPr="00F30118" w:rsidRDefault="00B10473" w:rsidP="007D608D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ind w:left="180"/>
              <w:jc w:val="center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E56AE7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E56AE7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E56AE7">
              <w:rPr>
                <w:b/>
                <w:bCs/>
                <w:sz w:val="24"/>
                <w:szCs w:val="24"/>
              </w:rPr>
              <w:instrText>FORMTEXT</w:instrText>
            </w:r>
            <w:r w:rsidRPr="00E56AE7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E56AE7">
              <w:rPr>
                <w:b/>
                <w:bCs/>
                <w:sz w:val="24"/>
                <w:szCs w:val="24"/>
                <w:rtl/>
              </w:rPr>
            </w:r>
            <w:r w:rsidRPr="00E56AE7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473" w:type="pct"/>
            <w:shd w:val="clear" w:color="auto" w:fill="DEEAF6" w:themeFill="accent1" w:themeFillTint="33"/>
            <w:vAlign w:val="center"/>
          </w:tcPr>
          <w:p w14:paraId="5D7C6230" w14:textId="77777777" w:rsidR="00B10473" w:rsidRPr="00F30118" w:rsidRDefault="00B10473" w:rsidP="00B10473">
            <w:pPr>
              <w:tabs>
                <w:tab w:val="right" w:pos="8134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F30118">
              <w:rPr>
                <w:rFonts w:cs="Arial" w:hint="cs"/>
                <w:b/>
                <w:bCs/>
                <w:sz w:val="24"/>
                <w:szCs w:val="24"/>
                <w:rtl/>
              </w:rPr>
              <w:t>رقم المشروع:</w:t>
            </w:r>
          </w:p>
        </w:tc>
      </w:tr>
      <w:tr w:rsidR="00B10473" w:rsidRPr="00F30118" w14:paraId="6D6C08FA" w14:textId="77777777" w:rsidTr="00E75B7A">
        <w:trPr>
          <w:trHeight w:val="27"/>
          <w:jc w:val="center"/>
        </w:trPr>
        <w:tc>
          <w:tcPr>
            <w:tcW w:w="1722" w:type="pct"/>
            <w:shd w:val="clear" w:color="auto" w:fill="DEEAF6" w:themeFill="accent1" w:themeFillTint="33"/>
            <w:vAlign w:val="center"/>
          </w:tcPr>
          <w:p w14:paraId="481AB764" w14:textId="77777777" w:rsidR="00B10473" w:rsidRPr="00F30118" w:rsidRDefault="00B10473" w:rsidP="00B10473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jc w:val="both"/>
              <w:textAlignment w:val="baseline"/>
              <w:rPr>
                <w:b/>
                <w:bCs/>
                <w:sz w:val="24"/>
                <w:szCs w:val="24"/>
              </w:rPr>
            </w:pPr>
            <w:r w:rsidRPr="00F30118">
              <w:rPr>
                <w:rFonts w:cs="Arial"/>
                <w:b/>
                <w:bCs/>
                <w:sz w:val="24"/>
                <w:szCs w:val="24"/>
              </w:rPr>
              <w:t>Principal Investigator Name:</w:t>
            </w:r>
          </w:p>
        </w:tc>
        <w:tc>
          <w:tcPr>
            <w:tcW w:w="1805" w:type="pct"/>
          </w:tcPr>
          <w:p w14:paraId="43FA4CD2" w14:textId="142ED971" w:rsidR="00B10473" w:rsidRPr="00F30118" w:rsidRDefault="00B10473" w:rsidP="007D608D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ind w:left="180"/>
              <w:jc w:val="center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E56AE7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E56AE7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E56AE7">
              <w:rPr>
                <w:b/>
                <w:bCs/>
                <w:sz w:val="24"/>
                <w:szCs w:val="24"/>
              </w:rPr>
              <w:instrText>FORMTEXT</w:instrText>
            </w:r>
            <w:r w:rsidRPr="00E56AE7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E56AE7">
              <w:rPr>
                <w:b/>
                <w:bCs/>
                <w:sz w:val="24"/>
                <w:szCs w:val="24"/>
                <w:rtl/>
              </w:rPr>
            </w:r>
            <w:r w:rsidRPr="00E56AE7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473" w:type="pct"/>
            <w:shd w:val="clear" w:color="auto" w:fill="DEEAF6" w:themeFill="accent1" w:themeFillTint="33"/>
            <w:vAlign w:val="center"/>
          </w:tcPr>
          <w:p w14:paraId="7461F7CA" w14:textId="77777777" w:rsidR="00B10473" w:rsidRPr="00F30118" w:rsidRDefault="00B10473" w:rsidP="00B10473">
            <w:pPr>
              <w:tabs>
                <w:tab w:val="right" w:pos="8134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F30118">
              <w:rPr>
                <w:rFonts w:cs="Arial" w:hint="cs"/>
                <w:b/>
                <w:bCs/>
                <w:sz w:val="24"/>
                <w:szCs w:val="24"/>
                <w:rtl/>
              </w:rPr>
              <w:t>اسم الباحث الرئيس:</w:t>
            </w:r>
          </w:p>
        </w:tc>
      </w:tr>
      <w:tr w:rsidR="00B10473" w:rsidRPr="00F30118" w14:paraId="2F6E1695" w14:textId="77777777" w:rsidTr="00E75B7A">
        <w:trPr>
          <w:trHeight w:val="27"/>
          <w:jc w:val="center"/>
        </w:trPr>
        <w:tc>
          <w:tcPr>
            <w:tcW w:w="1722" w:type="pct"/>
            <w:shd w:val="clear" w:color="auto" w:fill="DEEAF6" w:themeFill="accent1" w:themeFillTint="33"/>
            <w:vAlign w:val="center"/>
          </w:tcPr>
          <w:p w14:paraId="64A13DC1" w14:textId="77777777" w:rsidR="00B10473" w:rsidRPr="00F30118" w:rsidRDefault="00B10473" w:rsidP="00B10473">
            <w:pPr>
              <w:overflowPunct w:val="0"/>
              <w:autoSpaceDE w:val="0"/>
              <w:autoSpaceDN w:val="0"/>
              <w:bidi w:val="0"/>
              <w:adjustRightInd w:val="0"/>
              <w:jc w:val="both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F30118">
              <w:rPr>
                <w:rFonts w:cs="Arial"/>
                <w:b/>
                <w:bCs/>
                <w:sz w:val="24"/>
                <w:szCs w:val="24"/>
              </w:rPr>
              <w:t>University ID:</w:t>
            </w:r>
          </w:p>
        </w:tc>
        <w:tc>
          <w:tcPr>
            <w:tcW w:w="1805" w:type="pct"/>
          </w:tcPr>
          <w:p w14:paraId="18CAF45A" w14:textId="6458913A" w:rsidR="00B10473" w:rsidRPr="00F30118" w:rsidRDefault="00B10473" w:rsidP="007D608D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ind w:left="180"/>
              <w:jc w:val="center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E56AE7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E56AE7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E56AE7">
              <w:rPr>
                <w:b/>
                <w:bCs/>
                <w:sz w:val="24"/>
                <w:szCs w:val="24"/>
              </w:rPr>
              <w:instrText>FORMTEXT</w:instrText>
            </w:r>
            <w:r w:rsidRPr="00E56AE7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E56AE7">
              <w:rPr>
                <w:b/>
                <w:bCs/>
                <w:sz w:val="24"/>
                <w:szCs w:val="24"/>
                <w:rtl/>
              </w:rPr>
            </w:r>
            <w:r w:rsidRPr="00E56AE7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473" w:type="pct"/>
            <w:shd w:val="clear" w:color="auto" w:fill="DEEAF6" w:themeFill="accent1" w:themeFillTint="33"/>
            <w:vAlign w:val="center"/>
          </w:tcPr>
          <w:p w14:paraId="3D0CCF00" w14:textId="77777777" w:rsidR="00B10473" w:rsidRPr="00F30118" w:rsidRDefault="00B10473" w:rsidP="00B10473">
            <w:pPr>
              <w:tabs>
                <w:tab w:val="right" w:pos="8134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F30118">
              <w:rPr>
                <w:rFonts w:cs="Arial" w:hint="cs"/>
                <w:b/>
                <w:bCs/>
                <w:sz w:val="24"/>
                <w:szCs w:val="24"/>
                <w:rtl/>
              </w:rPr>
              <w:t>الرقم الوظيفي:</w:t>
            </w:r>
          </w:p>
        </w:tc>
      </w:tr>
      <w:tr w:rsidR="00B10473" w:rsidRPr="00F30118" w14:paraId="2C64A932" w14:textId="77777777" w:rsidTr="00E75B7A">
        <w:trPr>
          <w:trHeight w:val="27"/>
          <w:jc w:val="center"/>
        </w:trPr>
        <w:tc>
          <w:tcPr>
            <w:tcW w:w="1722" w:type="pct"/>
            <w:shd w:val="clear" w:color="auto" w:fill="DEEAF6" w:themeFill="accent1" w:themeFillTint="33"/>
            <w:vAlign w:val="center"/>
          </w:tcPr>
          <w:p w14:paraId="2D6514F7" w14:textId="77777777" w:rsidR="00B10473" w:rsidRPr="00F30118" w:rsidRDefault="00B10473" w:rsidP="00B10473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jc w:val="both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F30118">
              <w:rPr>
                <w:rFonts w:cs="Arial"/>
                <w:b/>
                <w:bCs/>
                <w:sz w:val="24"/>
                <w:szCs w:val="24"/>
              </w:rPr>
              <w:t>Department and College:</w:t>
            </w:r>
          </w:p>
        </w:tc>
        <w:tc>
          <w:tcPr>
            <w:tcW w:w="1805" w:type="pct"/>
          </w:tcPr>
          <w:p w14:paraId="19E22279" w14:textId="34C83B5B" w:rsidR="00B10473" w:rsidRPr="00F30118" w:rsidRDefault="00B10473" w:rsidP="007D608D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ind w:left="180"/>
              <w:jc w:val="center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E56AE7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E56AE7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E56AE7">
              <w:rPr>
                <w:b/>
                <w:bCs/>
                <w:sz w:val="24"/>
                <w:szCs w:val="24"/>
              </w:rPr>
              <w:instrText>FORMTEXT</w:instrText>
            </w:r>
            <w:r w:rsidRPr="00E56AE7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E56AE7">
              <w:rPr>
                <w:b/>
                <w:bCs/>
                <w:sz w:val="24"/>
                <w:szCs w:val="24"/>
                <w:rtl/>
              </w:rPr>
            </w:r>
            <w:r w:rsidRPr="00E56AE7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473" w:type="pct"/>
            <w:shd w:val="clear" w:color="auto" w:fill="DEEAF6" w:themeFill="accent1" w:themeFillTint="33"/>
            <w:vAlign w:val="center"/>
          </w:tcPr>
          <w:p w14:paraId="13512E29" w14:textId="77777777" w:rsidR="00B10473" w:rsidRPr="00F30118" w:rsidRDefault="00B10473" w:rsidP="00B10473">
            <w:pPr>
              <w:tabs>
                <w:tab w:val="right" w:pos="8134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F30118">
              <w:rPr>
                <w:rFonts w:cs="Arial" w:hint="cs"/>
                <w:b/>
                <w:bCs/>
                <w:sz w:val="24"/>
                <w:szCs w:val="24"/>
                <w:rtl/>
              </w:rPr>
              <w:t>القسم والكلية:</w:t>
            </w:r>
          </w:p>
        </w:tc>
      </w:tr>
    </w:tbl>
    <w:p w14:paraId="4D94247A" w14:textId="2EA8D489" w:rsidR="003E1B5B" w:rsidRDefault="003E1B5B" w:rsidP="003E1B5B">
      <w:pPr>
        <w:overflowPunct w:val="0"/>
        <w:autoSpaceDE w:val="0"/>
        <w:autoSpaceDN w:val="0"/>
        <w:bidi w:val="0"/>
        <w:adjustRightInd w:val="0"/>
        <w:spacing w:after="0" w:line="240" w:lineRule="auto"/>
        <w:jc w:val="both"/>
        <w:textAlignment w:val="baseline"/>
        <w:rPr>
          <w:b/>
          <w:bCs/>
          <w:sz w:val="28"/>
          <w:szCs w:val="28"/>
        </w:rPr>
      </w:pPr>
    </w:p>
    <w:p w14:paraId="13684B2E" w14:textId="0293C9F9" w:rsidR="00FC0ECA" w:rsidRPr="00D0055B" w:rsidRDefault="00FC0ECA" w:rsidP="003F0345">
      <w:pPr>
        <w:pStyle w:val="Heading2"/>
        <w:numPr>
          <w:ilvl w:val="0"/>
          <w:numId w:val="85"/>
        </w:numPr>
        <w:bidi w:val="0"/>
        <w:jc w:val="center"/>
        <w:rPr>
          <w:rFonts w:ascii="Times New Roman" w:hAnsi="Times New Roman"/>
          <w:b/>
          <w:bCs/>
          <w:sz w:val="24"/>
          <w:szCs w:val="24"/>
        </w:rPr>
      </w:pPr>
      <w:r w:rsidRPr="00D0055B">
        <w:rPr>
          <w:rFonts w:ascii="Times New Roman" w:hAnsi="Times New Roman"/>
          <w:b/>
          <w:bCs/>
          <w:sz w:val="24"/>
          <w:szCs w:val="24"/>
        </w:rPr>
        <w:t>Summary (Arabic)</w:t>
      </w:r>
    </w:p>
    <w:tbl>
      <w:tblPr>
        <w:tblW w:w="963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91"/>
        <w:gridCol w:w="1539"/>
      </w:tblGrid>
      <w:tr w:rsidR="00B051B9" w14:paraId="1EBAD7D7" w14:textId="77777777" w:rsidTr="00424B86">
        <w:tc>
          <w:tcPr>
            <w:tcW w:w="8091" w:type="dxa"/>
            <w:shd w:val="clear" w:color="auto" w:fill="auto"/>
          </w:tcPr>
          <w:p w14:paraId="1B53E1EC" w14:textId="0C5C31CB" w:rsidR="00B051B9" w:rsidRPr="00A41C97" w:rsidRDefault="00B10473" w:rsidP="00AB464E">
            <w:pPr>
              <w:overflowPunct w:val="0"/>
              <w:autoSpaceDE w:val="0"/>
              <w:autoSpaceDN w:val="0"/>
              <w:adjustRightInd w:val="0"/>
              <w:spacing w:before="120" w:after="0" w:line="240" w:lineRule="auto"/>
              <w:ind w:right="67"/>
              <w:textAlignment w:val="baseline"/>
              <w:rPr>
                <w:b/>
                <w:bCs/>
                <w:szCs w:val="26"/>
                <w:rtl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539" w:type="dxa"/>
            <w:shd w:val="clear" w:color="auto" w:fill="DEEAF6" w:themeFill="accent1" w:themeFillTint="33"/>
          </w:tcPr>
          <w:p w14:paraId="128BF821" w14:textId="29CF9355" w:rsidR="00B051B9" w:rsidRPr="00D0055B" w:rsidRDefault="00B051B9" w:rsidP="00AB464E">
            <w:pPr>
              <w:overflowPunct w:val="0"/>
              <w:autoSpaceDE w:val="0"/>
              <w:autoSpaceDN w:val="0"/>
              <w:adjustRightInd w:val="0"/>
              <w:spacing w:before="120" w:after="0" w:line="240" w:lineRule="auto"/>
              <w:ind w:right="67"/>
              <w:textAlignment w:val="baseline"/>
            </w:pPr>
            <w:r w:rsidRPr="00A41C97">
              <w:rPr>
                <w:rFonts w:hint="cs"/>
                <w:b/>
                <w:bCs/>
                <w:szCs w:val="26"/>
                <w:rtl/>
              </w:rPr>
              <w:t>عنوان المشروع:</w:t>
            </w:r>
          </w:p>
        </w:tc>
      </w:tr>
      <w:tr w:rsidR="00B051B9" w14:paraId="7F97FB62" w14:textId="77777777" w:rsidTr="00424B86">
        <w:tc>
          <w:tcPr>
            <w:tcW w:w="8091" w:type="dxa"/>
            <w:shd w:val="clear" w:color="auto" w:fill="auto"/>
          </w:tcPr>
          <w:p w14:paraId="72E91BC2" w14:textId="10460106" w:rsidR="00B051B9" w:rsidRDefault="00B10473" w:rsidP="00AB464E">
            <w:pPr>
              <w:numPr>
                <w:ilvl w:val="0"/>
                <w:numId w:val="80"/>
              </w:numPr>
              <w:overflowPunct w:val="0"/>
              <w:autoSpaceDE w:val="0"/>
              <w:autoSpaceDN w:val="0"/>
              <w:adjustRightInd w:val="0"/>
              <w:spacing w:before="120" w:after="0" w:line="240" w:lineRule="auto"/>
              <w:ind w:right="67"/>
              <w:jc w:val="both"/>
              <w:textAlignment w:val="baseline"/>
              <w:rPr>
                <w:b/>
                <w:bCs/>
                <w:szCs w:val="26"/>
                <w:rtl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539" w:type="dxa"/>
            <w:shd w:val="clear" w:color="auto" w:fill="DEEAF6" w:themeFill="accent1" w:themeFillTint="33"/>
          </w:tcPr>
          <w:p w14:paraId="088C0B3E" w14:textId="7418B51D" w:rsidR="00B051B9" w:rsidRPr="00D0055B" w:rsidRDefault="00B051B9" w:rsidP="00AB464E">
            <w:pPr>
              <w:numPr>
                <w:ilvl w:val="0"/>
                <w:numId w:val="80"/>
              </w:numPr>
              <w:overflowPunct w:val="0"/>
              <w:autoSpaceDE w:val="0"/>
              <w:autoSpaceDN w:val="0"/>
              <w:adjustRightInd w:val="0"/>
              <w:spacing w:before="120" w:after="0" w:line="240" w:lineRule="auto"/>
              <w:ind w:right="67"/>
              <w:jc w:val="both"/>
              <w:textAlignment w:val="baseline"/>
            </w:pPr>
            <w:r>
              <w:rPr>
                <w:rFonts w:hint="cs"/>
                <w:b/>
                <w:bCs/>
                <w:szCs w:val="26"/>
                <w:rtl/>
              </w:rPr>
              <w:t>الكلمات الدلالية</w:t>
            </w:r>
            <w:r w:rsidRPr="00A41C97">
              <w:rPr>
                <w:rFonts w:hint="cs"/>
                <w:b/>
                <w:bCs/>
                <w:szCs w:val="26"/>
                <w:rtl/>
              </w:rPr>
              <w:t>:</w:t>
            </w:r>
          </w:p>
        </w:tc>
      </w:tr>
      <w:tr w:rsidR="0017718D" w14:paraId="105AC1EC" w14:textId="77777777" w:rsidTr="00424B86">
        <w:tc>
          <w:tcPr>
            <w:tcW w:w="8091" w:type="dxa"/>
            <w:shd w:val="clear" w:color="auto" w:fill="auto"/>
          </w:tcPr>
          <w:p w14:paraId="6B015E5B" w14:textId="7A56516E" w:rsidR="0017718D" w:rsidRDefault="00B10473" w:rsidP="00AB464E">
            <w:pPr>
              <w:numPr>
                <w:ilvl w:val="0"/>
                <w:numId w:val="80"/>
              </w:numPr>
              <w:overflowPunct w:val="0"/>
              <w:autoSpaceDE w:val="0"/>
              <w:autoSpaceDN w:val="0"/>
              <w:adjustRightInd w:val="0"/>
              <w:spacing w:before="120" w:after="0" w:line="240" w:lineRule="auto"/>
              <w:ind w:right="67"/>
              <w:jc w:val="both"/>
              <w:textAlignment w:val="baseline"/>
              <w:rPr>
                <w:b/>
                <w:bCs/>
                <w:szCs w:val="26"/>
                <w:rtl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539" w:type="dxa"/>
            <w:shd w:val="clear" w:color="auto" w:fill="DEEAF6" w:themeFill="accent1" w:themeFillTint="33"/>
          </w:tcPr>
          <w:p w14:paraId="2E8DC8BD" w14:textId="5D1C7E89" w:rsidR="0017718D" w:rsidRDefault="00326E07" w:rsidP="0017718D">
            <w:pPr>
              <w:numPr>
                <w:ilvl w:val="0"/>
                <w:numId w:val="80"/>
              </w:numPr>
              <w:overflowPunct w:val="0"/>
              <w:autoSpaceDE w:val="0"/>
              <w:autoSpaceDN w:val="0"/>
              <w:adjustRightInd w:val="0"/>
              <w:spacing w:before="120" w:after="0" w:line="240" w:lineRule="auto"/>
              <w:ind w:right="67"/>
              <w:textAlignment w:val="baseline"/>
              <w:rPr>
                <w:b/>
                <w:bCs/>
                <w:szCs w:val="26"/>
                <w:rtl/>
              </w:rPr>
            </w:pPr>
            <w:r>
              <w:rPr>
                <w:rFonts w:hint="cs"/>
                <w:b/>
                <w:bCs/>
                <w:szCs w:val="26"/>
                <w:rtl/>
              </w:rPr>
              <w:t>مخرجات المشروع</w:t>
            </w:r>
            <w:r w:rsidR="0017718D">
              <w:rPr>
                <w:rFonts w:hint="cs"/>
                <w:b/>
                <w:bCs/>
                <w:szCs w:val="26"/>
                <w:rtl/>
              </w:rPr>
              <w:t>:</w:t>
            </w:r>
          </w:p>
        </w:tc>
      </w:tr>
      <w:tr w:rsidR="00B051B9" w14:paraId="608589FD" w14:textId="77777777" w:rsidTr="00424B86">
        <w:tc>
          <w:tcPr>
            <w:tcW w:w="9630" w:type="dxa"/>
            <w:gridSpan w:val="2"/>
            <w:shd w:val="clear" w:color="auto" w:fill="DEEAF6" w:themeFill="accent1" w:themeFillTint="33"/>
          </w:tcPr>
          <w:p w14:paraId="28019A34" w14:textId="37B7AD82" w:rsidR="00B051B9" w:rsidRPr="00B051B9" w:rsidRDefault="00B051B9" w:rsidP="00B051B9">
            <w:pPr>
              <w:numPr>
                <w:ilvl w:val="0"/>
                <w:numId w:val="80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283" w:hanging="283"/>
              <w:jc w:val="center"/>
              <w:textAlignment w:val="baseline"/>
              <w:rPr>
                <w:b/>
                <w:bCs/>
                <w:szCs w:val="26"/>
                <w:rtl/>
              </w:rPr>
            </w:pPr>
            <w:r w:rsidRPr="00A41C97">
              <w:rPr>
                <w:rFonts w:hint="cs"/>
                <w:b/>
                <w:bCs/>
                <w:szCs w:val="26"/>
                <w:rtl/>
              </w:rPr>
              <w:t>الملخص</w:t>
            </w:r>
            <w:r>
              <w:rPr>
                <w:b/>
                <w:bCs/>
                <w:szCs w:val="26"/>
              </w:rPr>
              <w:t xml:space="preserve"> </w:t>
            </w:r>
            <w:r w:rsidRPr="00B051B9">
              <w:rPr>
                <w:rFonts w:hint="cs"/>
                <w:b/>
                <w:bCs/>
                <w:szCs w:val="26"/>
                <w:rtl/>
              </w:rPr>
              <w:t>(لا يزيد عن 200 كلمة)</w:t>
            </w:r>
          </w:p>
        </w:tc>
      </w:tr>
      <w:tr w:rsidR="00B051B9" w14:paraId="0FB2C4AE" w14:textId="77777777" w:rsidTr="00424B86">
        <w:tc>
          <w:tcPr>
            <w:tcW w:w="9630" w:type="dxa"/>
            <w:gridSpan w:val="2"/>
            <w:shd w:val="clear" w:color="auto" w:fill="auto"/>
          </w:tcPr>
          <w:p w14:paraId="1CC01357" w14:textId="34BED2B0" w:rsidR="00B051B9" w:rsidRPr="00A41C97" w:rsidRDefault="00B10473" w:rsidP="0008604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b/>
                <w:bCs/>
                <w:szCs w:val="26"/>
                <w:rtl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</w:tbl>
    <w:p w14:paraId="29C11458" w14:textId="77777777" w:rsidR="00FC0ECA" w:rsidRPr="00D0055B" w:rsidRDefault="00FC0ECA" w:rsidP="00FC0ECA">
      <w:pPr>
        <w:overflowPunct w:val="0"/>
        <w:autoSpaceDE w:val="0"/>
        <w:autoSpaceDN w:val="0"/>
        <w:adjustRightInd w:val="0"/>
        <w:spacing w:before="120"/>
        <w:ind w:right="567"/>
        <w:jc w:val="both"/>
        <w:textAlignment w:val="baseline"/>
        <w:rPr>
          <w:rtl/>
        </w:rPr>
      </w:pPr>
    </w:p>
    <w:p w14:paraId="6F363860" w14:textId="77777777" w:rsidR="00FC0ECA" w:rsidRPr="00D0055B" w:rsidRDefault="00FC0ECA" w:rsidP="00FC0ECA">
      <w:pPr>
        <w:overflowPunct w:val="0"/>
        <w:autoSpaceDE w:val="0"/>
        <w:autoSpaceDN w:val="0"/>
        <w:adjustRightInd w:val="0"/>
        <w:spacing w:before="120"/>
        <w:ind w:right="567"/>
        <w:jc w:val="both"/>
        <w:textAlignment w:val="baseline"/>
      </w:pPr>
    </w:p>
    <w:p w14:paraId="0E1DB4DD" w14:textId="5F1FDA10" w:rsidR="00FC0ECA" w:rsidRPr="003F0345" w:rsidRDefault="00FC0ECA" w:rsidP="003F0345">
      <w:pPr>
        <w:pStyle w:val="Heading2"/>
        <w:numPr>
          <w:ilvl w:val="0"/>
          <w:numId w:val="85"/>
        </w:numPr>
        <w:bidi w:val="0"/>
        <w:jc w:val="center"/>
        <w:rPr>
          <w:rFonts w:ascii="Times New Roman" w:hAnsi="Times New Roman"/>
          <w:b/>
          <w:bCs/>
          <w:sz w:val="24"/>
          <w:szCs w:val="24"/>
        </w:rPr>
      </w:pPr>
      <w:r w:rsidRPr="00D0055B">
        <w:rPr>
          <w:rFonts w:ascii="Times New Roman" w:hAnsi="Times New Roman"/>
          <w:b/>
          <w:bCs/>
          <w:sz w:val="24"/>
          <w:szCs w:val="24"/>
        </w:rPr>
        <w:t>Proposal Summary (English)</w:t>
      </w:r>
    </w:p>
    <w:tbl>
      <w:tblPr>
        <w:tblW w:w="963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0"/>
        <w:gridCol w:w="7560"/>
      </w:tblGrid>
      <w:tr w:rsidR="00FC0ECA" w14:paraId="6E644060" w14:textId="77777777" w:rsidTr="00424B86">
        <w:tc>
          <w:tcPr>
            <w:tcW w:w="2070" w:type="dxa"/>
            <w:shd w:val="clear" w:color="auto" w:fill="DEEAF6" w:themeFill="accent1" w:themeFillTint="33"/>
          </w:tcPr>
          <w:p w14:paraId="43394266" w14:textId="4935DD42" w:rsidR="00FC0ECA" w:rsidRPr="00A41C97" w:rsidRDefault="00F30118" w:rsidP="00F30118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sz w:val="34"/>
                <w:szCs w:val="34"/>
              </w:rPr>
            </w:pPr>
            <w:r>
              <w:rPr>
                <w:b/>
                <w:bCs/>
              </w:rPr>
              <w:t>Project</w:t>
            </w:r>
            <w:r w:rsidR="00FC0ECA" w:rsidRPr="00A41C97">
              <w:rPr>
                <w:b/>
                <w:bCs/>
              </w:rPr>
              <w:t xml:space="preserve"> Title: </w:t>
            </w:r>
          </w:p>
        </w:tc>
        <w:tc>
          <w:tcPr>
            <w:tcW w:w="7560" w:type="dxa"/>
            <w:shd w:val="clear" w:color="auto" w:fill="auto"/>
          </w:tcPr>
          <w:p w14:paraId="06B5254A" w14:textId="0C3DAD9F" w:rsidR="00FC0ECA" w:rsidRPr="00A41C97" w:rsidRDefault="00B10473" w:rsidP="003F0345">
            <w:pPr>
              <w:numPr>
                <w:ilvl w:val="0"/>
                <w:numId w:val="46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FC0ECA" w14:paraId="77E9906B" w14:textId="77777777" w:rsidTr="00424B86">
        <w:tc>
          <w:tcPr>
            <w:tcW w:w="2070" w:type="dxa"/>
            <w:shd w:val="clear" w:color="auto" w:fill="DEEAF6" w:themeFill="accent1" w:themeFillTint="33"/>
            <w:vAlign w:val="center"/>
          </w:tcPr>
          <w:p w14:paraId="746BCADB" w14:textId="3C05EF42" w:rsidR="00FC0ECA" w:rsidRPr="00F30118" w:rsidRDefault="00F30118" w:rsidP="00F30118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textAlignment w:val="baseline"/>
              <w:rPr>
                <w:b/>
                <w:bCs/>
                <w:sz w:val="34"/>
                <w:szCs w:val="34"/>
              </w:rPr>
            </w:pPr>
            <w:r>
              <w:rPr>
                <w:b/>
                <w:bCs/>
              </w:rPr>
              <w:t>Keywords</w:t>
            </w:r>
            <w:r w:rsidR="00FC0ECA" w:rsidRPr="00F30118">
              <w:rPr>
                <w:b/>
                <w:bCs/>
              </w:rPr>
              <w:t xml:space="preserve">: </w:t>
            </w:r>
          </w:p>
        </w:tc>
        <w:tc>
          <w:tcPr>
            <w:tcW w:w="7560" w:type="dxa"/>
            <w:shd w:val="clear" w:color="auto" w:fill="auto"/>
            <w:vAlign w:val="center"/>
          </w:tcPr>
          <w:p w14:paraId="665221DA" w14:textId="656F09B6" w:rsidR="00FC0ECA" w:rsidRPr="00A41C97" w:rsidRDefault="00B10473" w:rsidP="003F0345">
            <w:pPr>
              <w:numPr>
                <w:ilvl w:val="0"/>
                <w:numId w:val="47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jc w:val="both"/>
              <w:textAlignment w:val="baseline"/>
              <w:rPr>
                <w:b/>
                <w:bCs/>
                <w:sz w:val="34"/>
                <w:szCs w:val="34"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17718D" w14:paraId="17355A75" w14:textId="77777777" w:rsidTr="00424B86">
        <w:tc>
          <w:tcPr>
            <w:tcW w:w="2070" w:type="dxa"/>
            <w:shd w:val="clear" w:color="auto" w:fill="DEEAF6" w:themeFill="accent1" w:themeFillTint="33"/>
            <w:vAlign w:val="center"/>
          </w:tcPr>
          <w:p w14:paraId="7177BFFF" w14:textId="6E8C29AE" w:rsidR="0017718D" w:rsidRDefault="00326E07" w:rsidP="00F30118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Project Output</w:t>
            </w:r>
            <w:r w:rsidR="0017718D">
              <w:rPr>
                <w:b/>
                <w:bCs/>
              </w:rPr>
              <w:t>:</w:t>
            </w:r>
          </w:p>
        </w:tc>
        <w:tc>
          <w:tcPr>
            <w:tcW w:w="7560" w:type="dxa"/>
            <w:shd w:val="clear" w:color="auto" w:fill="auto"/>
            <w:vAlign w:val="center"/>
          </w:tcPr>
          <w:p w14:paraId="1A0D9C64" w14:textId="490D5DEC" w:rsidR="0017718D" w:rsidRPr="00A41C97" w:rsidRDefault="00B10473" w:rsidP="003F0345">
            <w:pPr>
              <w:numPr>
                <w:ilvl w:val="0"/>
                <w:numId w:val="47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jc w:val="both"/>
              <w:textAlignment w:val="baseline"/>
              <w:rPr>
                <w:b/>
                <w:bCs/>
                <w:sz w:val="34"/>
                <w:szCs w:val="34"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FC0ECA" w14:paraId="39889FC6" w14:textId="77777777" w:rsidTr="00424B86">
        <w:tc>
          <w:tcPr>
            <w:tcW w:w="9630" w:type="dxa"/>
            <w:gridSpan w:val="2"/>
            <w:shd w:val="clear" w:color="auto" w:fill="DEEAF6" w:themeFill="accent1" w:themeFillTint="33"/>
          </w:tcPr>
          <w:p w14:paraId="4EB965F1" w14:textId="3C9ECE45" w:rsidR="00FC0ECA" w:rsidRPr="00706234" w:rsidRDefault="00FC0ECA" w:rsidP="00B051B9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A41C97">
              <w:rPr>
                <w:b/>
                <w:bCs/>
              </w:rPr>
              <w:t>Abstract (Not more than 200 words)</w:t>
            </w:r>
          </w:p>
        </w:tc>
      </w:tr>
      <w:tr w:rsidR="00B051B9" w14:paraId="31F81BD6" w14:textId="77777777" w:rsidTr="00424B86">
        <w:tc>
          <w:tcPr>
            <w:tcW w:w="9630" w:type="dxa"/>
            <w:gridSpan w:val="2"/>
            <w:shd w:val="clear" w:color="auto" w:fill="auto"/>
          </w:tcPr>
          <w:p w14:paraId="6A935A32" w14:textId="660BFC23" w:rsidR="00B051B9" w:rsidRPr="00A41C97" w:rsidRDefault="00B10473" w:rsidP="00B051B9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</w:tbl>
    <w:p w14:paraId="69B53408" w14:textId="7477CFA6" w:rsidR="00035B2C" w:rsidRDefault="00035B2C" w:rsidP="00035B2C">
      <w:pPr>
        <w:bidi w:val="0"/>
      </w:pPr>
    </w:p>
    <w:p w14:paraId="3365FD1B" w14:textId="686D8083" w:rsidR="003D192F" w:rsidRDefault="003D192F" w:rsidP="003D192F">
      <w:pPr>
        <w:bidi w:val="0"/>
      </w:pPr>
    </w:p>
    <w:p w14:paraId="4BE7FE80" w14:textId="6DCC2D90" w:rsidR="003D192F" w:rsidRDefault="003D192F" w:rsidP="003D192F">
      <w:pPr>
        <w:bidi w:val="0"/>
      </w:pPr>
    </w:p>
    <w:p w14:paraId="4CFCE87F" w14:textId="77777777" w:rsidR="00CE7564" w:rsidRDefault="00CE7564" w:rsidP="00CE7564">
      <w:pPr>
        <w:bidi w:val="0"/>
      </w:pPr>
    </w:p>
    <w:p w14:paraId="19F221C3" w14:textId="7905ED0F" w:rsidR="003D192F" w:rsidRDefault="003D192F" w:rsidP="003D192F">
      <w:pPr>
        <w:bidi w:val="0"/>
      </w:pPr>
    </w:p>
    <w:p w14:paraId="736453A1" w14:textId="6AE93901" w:rsidR="003D192F" w:rsidRDefault="003D192F" w:rsidP="003D192F">
      <w:pPr>
        <w:bidi w:val="0"/>
      </w:pPr>
    </w:p>
    <w:p w14:paraId="103CBC66" w14:textId="0514513A" w:rsidR="003D192F" w:rsidRDefault="003D192F" w:rsidP="003D192F">
      <w:pPr>
        <w:bidi w:val="0"/>
      </w:pPr>
    </w:p>
    <w:p w14:paraId="777CCC13" w14:textId="77777777" w:rsidR="003D192F" w:rsidRPr="00035B2C" w:rsidRDefault="003D192F" w:rsidP="003D192F">
      <w:pPr>
        <w:bidi w:val="0"/>
      </w:pPr>
    </w:p>
    <w:p w14:paraId="22E4D224" w14:textId="769DD3D1" w:rsidR="00FC0ECA" w:rsidRPr="00D0055B" w:rsidRDefault="005B2B64" w:rsidP="00035B2C">
      <w:pPr>
        <w:pStyle w:val="Heading2"/>
        <w:numPr>
          <w:ilvl w:val="0"/>
          <w:numId w:val="85"/>
        </w:numPr>
        <w:bidi w:val="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lastRenderedPageBreak/>
        <w:t>Research Output</w:t>
      </w:r>
      <w:r w:rsidR="00FC0ECA" w:rsidRPr="00D0055B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3432B0BC" w14:textId="2ABD3C16" w:rsidR="001B0A90" w:rsidRPr="00D0055B" w:rsidRDefault="00706234" w:rsidP="001B0A90">
      <w:pPr>
        <w:overflowPunct w:val="0"/>
        <w:autoSpaceDE w:val="0"/>
        <w:autoSpaceDN w:val="0"/>
        <w:bidi w:val="0"/>
        <w:adjustRightInd w:val="0"/>
        <w:spacing w:before="120" w:after="0" w:line="240" w:lineRule="auto"/>
        <w:ind w:right="567"/>
        <w:textAlignment w:val="baseline"/>
      </w:pPr>
      <w:r>
        <w:t>Rep</w:t>
      </w:r>
      <w:r w:rsidR="00E64E59">
        <w:t>eat</w:t>
      </w:r>
      <w:r w:rsidR="003168A1">
        <w:t xml:space="preserve"> the following</w:t>
      </w:r>
      <w:r w:rsidR="0086245D">
        <w:t xml:space="preserve"> table</w:t>
      </w:r>
      <w:r w:rsidR="00E64E59">
        <w:t xml:space="preserve"> for every </w:t>
      </w:r>
      <w:r w:rsidR="00A06B76">
        <w:t>research output</w:t>
      </w:r>
      <w:r w:rsidR="00FC0ECA" w:rsidRPr="00D0055B">
        <w:t xml:space="preserve">. 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867"/>
        <w:gridCol w:w="2868"/>
        <w:gridCol w:w="5196"/>
      </w:tblGrid>
      <w:tr w:rsidR="002E7935" w:rsidRPr="00A41C97" w14:paraId="4F532960" w14:textId="77777777" w:rsidTr="004D390E">
        <w:tc>
          <w:tcPr>
            <w:tcW w:w="720" w:type="dxa"/>
            <w:shd w:val="clear" w:color="auto" w:fill="1F3864" w:themeFill="accent5" w:themeFillShade="80"/>
          </w:tcPr>
          <w:p w14:paraId="3136A023" w14:textId="77777777" w:rsidR="002E7935" w:rsidRDefault="002E7935" w:rsidP="00060B42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textAlignment w:val="baseline"/>
              <w:rPr>
                <w:b/>
                <w:bCs/>
                <w:u w:val="single"/>
              </w:rPr>
            </w:pPr>
          </w:p>
        </w:tc>
        <w:tc>
          <w:tcPr>
            <w:tcW w:w="8931" w:type="dxa"/>
            <w:gridSpan w:val="3"/>
            <w:shd w:val="clear" w:color="auto" w:fill="1F3864" w:themeFill="accent5" w:themeFillShade="80"/>
          </w:tcPr>
          <w:p w14:paraId="4D159071" w14:textId="5BA3AD27" w:rsidR="002E7935" w:rsidRPr="00060B42" w:rsidRDefault="002E7935" w:rsidP="00060B42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textAlignment w:val="baseline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Research Output 1</w:t>
            </w:r>
          </w:p>
        </w:tc>
      </w:tr>
      <w:tr w:rsidR="00B10473" w:rsidRPr="00A41C97" w14:paraId="7DE698F9" w14:textId="77777777" w:rsidTr="004D390E">
        <w:trPr>
          <w:trHeight w:val="288"/>
        </w:trPr>
        <w:tc>
          <w:tcPr>
            <w:tcW w:w="4455" w:type="dxa"/>
            <w:gridSpan w:val="3"/>
            <w:shd w:val="clear" w:color="auto" w:fill="DEEAF6" w:themeFill="accent1" w:themeFillTint="33"/>
          </w:tcPr>
          <w:p w14:paraId="7353351B" w14:textId="358DDBD2" w:rsidR="00B10473" w:rsidRDefault="00B10473" w:rsidP="00B10473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R</w:t>
            </w:r>
            <w:r w:rsidRPr="00053E64">
              <w:rPr>
                <w:b/>
                <w:bCs/>
              </w:rPr>
              <w:t xml:space="preserve">esearch </w:t>
            </w:r>
            <w:r>
              <w:rPr>
                <w:b/>
                <w:bCs/>
              </w:rPr>
              <w:t>O</w:t>
            </w:r>
            <w:r w:rsidRPr="00053E64">
              <w:rPr>
                <w:b/>
                <w:bCs/>
              </w:rPr>
              <w:t>utput</w:t>
            </w:r>
            <w:r>
              <w:rPr>
                <w:b/>
                <w:bCs/>
              </w:rPr>
              <w:t xml:space="preserve"> Type:</w:t>
            </w:r>
          </w:p>
        </w:tc>
        <w:tc>
          <w:tcPr>
            <w:tcW w:w="5196" w:type="dxa"/>
            <w:shd w:val="clear" w:color="auto" w:fill="auto"/>
          </w:tcPr>
          <w:p w14:paraId="5A294FC8" w14:textId="3A1F51CA" w:rsidR="00B10473" w:rsidRPr="00A41C97" w:rsidRDefault="00B10473" w:rsidP="00B10473">
            <w:pPr>
              <w:numPr>
                <w:ilvl w:val="0"/>
                <w:numId w:val="47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311628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bookmarkStart w:id="0" w:name="نص3"/>
            <w:r w:rsidRPr="00311628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11628">
              <w:rPr>
                <w:b/>
                <w:bCs/>
                <w:sz w:val="24"/>
                <w:szCs w:val="24"/>
              </w:rPr>
              <w:instrText>FORMTEXT</w:instrText>
            </w:r>
            <w:r w:rsidRPr="00311628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11628">
              <w:rPr>
                <w:b/>
                <w:bCs/>
                <w:sz w:val="24"/>
                <w:szCs w:val="24"/>
                <w:rtl/>
              </w:rPr>
            </w:r>
            <w:r w:rsidRPr="00311628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fldChar w:fldCharType="end"/>
            </w:r>
            <w:bookmarkEnd w:id="0"/>
          </w:p>
        </w:tc>
      </w:tr>
      <w:tr w:rsidR="00B10473" w:rsidRPr="00A41C97" w14:paraId="10C99688" w14:textId="77777777" w:rsidTr="004D390E">
        <w:trPr>
          <w:trHeight w:val="288"/>
        </w:trPr>
        <w:tc>
          <w:tcPr>
            <w:tcW w:w="4455" w:type="dxa"/>
            <w:gridSpan w:val="3"/>
            <w:shd w:val="clear" w:color="auto" w:fill="DEEAF6" w:themeFill="accent1" w:themeFillTint="33"/>
          </w:tcPr>
          <w:p w14:paraId="30736411" w14:textId="412C4F4A" w:rsidR="00B10473" w:rsidRDefault="00B10473" w:rsidP="00B10473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Output Title</w:t>
            </w:r>
            <w:r w:rsidRPr="00A41C97">
              <w:rPr>
                <w:b/>
                <w:bCs/>
              </w:rPr>
              <w:t>:</w:t>
            </w:r>
          </w:p>
        </w:tc>
        <w:tc>
          <w:tcPr>
            <w:tcW w:w="5196" w:type="dxa"/>
            <w:shd w:val="clear" w:color="auto" w:fill="auto"/>
          </w:tcPr>
          <w:p w14:paraId="55D2BDD6" w14:textId="5E9195BC" w:rsidR="00B10473" w:rsidRPr="00A41C97" w:rsidRDefault="00B10473" w:rsidP="00B10473">
            <w:pPr>
              <w:numPr>
                <w:ilvl w:val="0"/>
                <w:numId w:val="47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311628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311628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11628">
              <w:rPr>
                <w:b/>
                <w:bCs/>
                <w:sz w:val="24"/>
                <w:szCs w:val="24"/>
              </w:rPr>
              <w:instrText>FORMTEXT</w:instrText>
            </w:r>
            <w:r w:rsidRPr="00311628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11628">
              <w:rPr>
                <w:b/>
                <w:bCs/>
                <w:sz w:val="24"/>
                <w:szCs w:val="24"/>
                <w:rtl/>
              </w:rPr>
            </w:r>
            <w:r w:rsidRPr="00311628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B10473" w:rsidRPr="00A41C97" w14:paraId="57BFC4A9" w14:textId="77777777" w:rsidTr="004D390E">
        <w:tc>
          <w:tcPr>
            <w:tcW w:w="4455" w:type="dxa"/>
            <w:gridSpan w:val="3"/>
            <w:shd w:val="clear" w:color="auto" w:fill="DEEAF6" w:themeFill="accent1" w:themeFillTint="33"/>
          </w:tcPr>
          <w:p w14:paraId="4467180C" w14:textId="15935DF5" w:rsidR="00B10473" w:rsidRPr="004C56EC" w:rsidRDefault="00B10473" w:rsidP="00B10473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Authors/Inventors:</w:t>
            </w:r>
            <w:r w:rsidRPr="00F30118">
              <w:rPr>
                <w:b/>
                <w:bCs/>
              </w:rPr>
              <w:t xml:space="preserve"> </w:t>
            </w:r>
          </w:p>
        </w:tc>
        <w:tc>
          <w:tcPr>
            <w:tcW w:w="5196" w:type="dxa"/>
            <w:shd w:val="clear" w:color="auto" w:fill="auto"/>
          </w:tcPr>
          <w:p w14:paraId="42126BD6" w14:textId="122A47F5" w:rsidR="00B10473" w:rsidRPr="00A41C97" w:rsidRDefault="00B10473" w:rsidP="00B10473">
            <w:pPr>
              <w:numPr>
                <w:ilvl w:val="0"/>
                <w:numId w:val="47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311628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311628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11628">
              <w:rPr>
                <w:b/>
                <w:bCs/>
                <w:sz w:val="24"/>
                <w:szCs w:val="24"/>
              </w:rPr>
              <w:instrText>FORMTEXT</w:instrText>
            </w:r>
            <w:r w:rsidRPr="00311628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11628">
              <w:rPr>
                <w:b/>
                <w:bCs/>
                <w:sz w:val="24"/>
                <w:szCs w:val="24"/>
                <w:rtl/>
              </w:rPr>
            </w:r>
            <w:r w:rsidRPr="00311628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2E7935" w:rsidRPr="00A41C97" w14:paraId="2AC357FE" w14:textId="77777777" w:rsidTr="005D1724">
        <w:trPr>
          <w:trHeight w:val="477"/>
        </w:trPr>
        <w:tc>
          <w:tcPr>
            <w:tcW w:w="720" w:type="dxa"/>
            <w:vMerge w:val="restart"/>
            <w:shd w:val="clear" w:color="auto" w:fill="DEEAF6" w:themeFill="accent1" w:themeFillTint="33"/>
            <w:textDirection w:val="btLr"/>
            <w:vAlign w:val="center"/>
          </w:tcPr>
          <w:p w14:paraId="3033A405" w14:textId="157270CE" w:rsidR="002E7935" w:rsidRDefault="004B1964" w:rsidP="008C6DF4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113" w:right="113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 xml:space="preserve">Fill only one based </w:t>
            </w:r>
            <w:r w:rsidR="00C65534">
              <w:rPr>
                <w:b/>
                <w:bCs/>
              </w:rPr>
              <w:t xml:space="preserve">on </w:t>
            </w:r>
            <w:r w:rsidR="008C6DF4">
              <w:rPr>
                <w:b/>
                <w:bCs/>
              </w:rPr>
              <w:t xml:space="preserve">the </w:t>
            </w:r>
            <w:r w:rsidR="00C65534">
              <w:rPr>
                <w:b/>
                <w:bCs/>
              </w:rPr>
              <w:t xml:space="preserve">Research Output </w:t>
            </w:r>
            <w:r w:rsidR="005D1724">
              <w:rPr>
                <w:b/>
                <w:bCs/>
              </w:rPr>
              <w:t>Type</w:t>
            </w:r>
          </w:p>
        </w:tc>
        <w:tc>
          <w:tcPr>
            <w:tcW w:w="867" w:type="dxa"/>
            <w:vMerge w:val="restart"/>
            <w:shd w:val="clear" w:color="auto" w:fill="DEEAF6" w:themeFill="accent1" w:themeFillTint="33"/>
          </w:tcPr>
          <w:p w14:paraId="6C1C9F1E" w14:textId="42361796" w:rsidR="002E7935" w:rsidRDefault="002E7935" w:rsidP="00562454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Article</w:t>
            </w:r>
          </w:p>
        </w:tc>
        <w:tc>
          <w:tcPr>
            <w:tcW w:w="2868" w:type="dxa"/>
            <w:shd w:val="clear" w:color="auto" w:fill="DEEAF6" w:themeFill="accent1" w:themeFillTint="33"/>
          </w:tcPr>
          <w:p w14:paraId="2E1530C7" w14:textId="2B76AB16" w:rsidR="002E7935" w:rsidRDefault="002E7935" w:rsidP="003826D4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Journal Name:</w:t>
            </w:r>
          </w:p>
        </w:tc>
        <w:tc>
          <w:tcPr>
            <w:tcW w:w="5196" w:type="dxa"/>
            <w:shd w:val="clear" w:color="auto" w:fill="auto"/>
          </w:tcPr>
          <w:p w14:paraId="21112BA0" w14:textId="475C67E5" w:rsidR="002E7935" w:rsidRPr="00A41C97" w:rsidRDefault="00B10473" w:rsidP="003826D4">
            <w:pPr>
              <w:numPr>
                <w:ilvl w:val="0"/>
                <w:numId w:val="47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2E7935" w:rsidRPr="00A41C97" w14:paraId="07CEB15C" w14:textId="77777777" w:rsidTr="005D1724">
        <w:trPr>
          <w:trHeight w:val="477"/>
        </w:trPr>
        <w:tc>
          <w:tcPr>
            <w:tcW w:w="720" w:type="dxa"/>
            <w:vMerge/>
            <w:shd w:val="clear" w:color="auto" w:fill="DEEAF6" w:themeFill="accent1" w:themeFillTint="33"/>
          </w:tcPr>
          <w:p w14:paraId="5ED6CB9F" w14:textId="77777777" w:rsidR="002E7935" w:rsidRDefault="002E7935" w:rsidP="00562454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</w:p>
        </w:tc>
        <w:tc>
          <w:tcPr>
            <w:tcW w:w="867" w:type="dxa"/>
            <w:vMerge/>
            <w:shd w:val="clear" w:color="auto" w:fill="DEEAF6" w:themeFill="accent1" w:themeFillTint="33"/>
          </w:tcPr>
          <w:p w14:paraId="1013A96F" w14:textId="73A6BE13" w:rsidR="002E7935" w:rsidRDefault="002E7935" w:rsidP="00562454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</w:p>
        </w:tc>
        <w:tc>
          <w:tcPr>
            <w:tcW w:w="2868" w:type="dxa"/>
            <w:shd w:val="clear" w:color="auto" w:fill="DEEAF6" w:themeFill="accent1" w:themeFillTint="33"/>
          </w:tcPr>
          <w:p w14:paraId="4D40EDDD" w14:textId="402FD820" w:rsidR="002E7935" w:rsidRDefault="002E7935" w:rsidP="003826D4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Journal Impact Factor:</w:t>
            </w:r>
          </w:p>
        </w:tc>
        <w:tc>
          <w:tcPr>
            <w:tcW w:w="5196" w:type="dxa"/>
            <w:shd w:val="clear" w:color="auto" w:fill="auto"/>
          </w:tcPr>
          <w:p w14:paraId="5D57AE83" w14:textId="44D3D9F7" w:rsidR="002E7935" w:rsidRPr="00A41C97" w:rsidRDefault="00B10473" w:rsidP="003826D4">
            <w:pPr>
              <w:numPr>
                <w:ilvl w:val="0"/>
                <w:numId w:val="47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2E7935" w:rsidRPr="00A41C97" w14:paraId="7E2C8A70" w14:textId="77777777" w:rsidTr="005D1724">
        <w:trPr>
          <w:trHeight w:val="477"/>
        </w:trPr>
        <w:tc>
          <w:tcPr>
            <w:tcW w:w="720" w:type="dxa"/>
            <w:vMerge/>
            <w:shd w:val="clear" w:color="auto" w:fill="DEEAF6" w:themeFill="accent1" w:themeFillTint="33"/>
          </w:tcPr>
          <w:p w14:paraId="425BA4D2" w14:textId="77777777" w:rsidR="002E7935" w:rsidRDefault="002E7935" w:rsidP="00562454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</w:p>
        </w:tc>
        <w:tc>
          <w:tcPr>
            <w:tcW w:w="867" w:type="dxa"/>
            <w:vMerge/>
            <w:shd w:val="clear" w:color="auto" w:fill="DEEAF6" w:themeFill="accent1" w:themeFillTint="33"/>
          </w:tcPr>
          <w:p w14:paraId="04BC59C8" w14:textId="4AB2A473" w:rsidR="002E7935" w:rsidRDefault="002E7935" w:rsidP="00562454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</w:p>
        </w:tc>
        <w:tc>
          <w:tcPr>
            <w:tcW w:w="2868" w:type="dxa"/>
            <w:shd w:val="clear" w:color="auto" w:fill="DEEAF6" w:themeFill="accent1" w:themeFillTint="33"/>
          </w:tcPr>
          <w:p w14:paraId="58393292" w14:textId="657E7B51" w:rsidR="002E7935" w:rsidRDefault="002E7935" w:rsidP="003826D4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Journal Quartile:</w:t>
            </w:r>
          </w:p>
        </w:tc>
        <w:tc>
          <w:tcPr>
            <w:tcW w:w="5196" w:type="dxa"/>
            <w:shd w:val="clear" w:color="auto" w:fill="auto"/>
          </w:tcPr>
          <w:p w14:paraId="48CD11B1" w14:textId="5B0C9722" w:rsidR="002E7935" w:rsidRPr="00A41C97" w:rsidRDefault="00B10473" w:rsidP="003826D4">
            <w:pPr>
              <w:numPr>
                <w:ilvl w:val="0"/>
                <w:numId w:val="47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2E7935" w:rsidRPr="00A41C97" w14:paraId="7765C2B3" w14:textId="77777777" w:rsidTr="005D1724">
        <w:trPr>
          <w:trHeight w:val="477"/>
        </w:trPr>
        <w:tc>
          <w:tcPr>
            <w:tcW w:w="720" w:type="dxa"/>
            <w:vMerge/>
            <w:shd w:val="clear" w:color="auto" w:fill="DEEAF6" w:themeFill="accent1" w:themeFillTint="33"/>
          </w:tcPr>
          <w:p w14:paraId="58F28313" w14:textId="77777777" w:rsidR="002E7935" w:rsidRDefault="002E7935" w:rsidP="00562454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</w:p>
        </w:tc>
        <w:tc>
          <w:tcPr>
            <w:tcW w:w="867" w:type="dxa"/>
            <w:vMerge w:val="restart"/>
            <w:shd w:val="clear" w:color="auto" w:fill="DEEAF6" w:themeFill="accent1" w:themeFillTint="33"/>
          </w:tcPr>
          <w:p w14:paraId="22366C53" w14:textId="20A0EEB6" w:rsidR="002E7935" w:rsidRDefault="002E7935" w:rsidP="00562454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Patent</w:t>
            </w:r>
          </w:p>
        </w:tc>
        <w:tc>
          <w:tcPr>
            <w:tcW w:w="2868" w:type="dxa"/>
            <w:shd w:val="clear" w:color="auto" w:fill="DEEAF6" w:themeFill="accent1" w:themeFillTint="33"/>
          </w:tcPr>
          <w:p w14:paraId="1CE675F6" w14:textId="2A843774" w:rsidR="002E7935" w:rsidRDefault="002E7935" w:rsidP="004015F8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Number:</w:t>
            </w:r>
          </w:p>
        </w:tc>
        <w:tc>
          <w:tcPr>
            <w:tcW w:w="5196" w:type="dxa"/>
            <w:shd w:val="clear" w:color="auto" w:fill="auto"/>
          </w:tcPr>
          <w:p w14:paraId="50480E9F" w14:textId="4C55BDDC" w:rsidR="002E7935" w:rsidRPr="00A41C97" w:rsidRDefault="00B10473" w:rsidP="004015F8">
            <w:pPr>
              <w:numPr>
                <w:ilvl w:val="0"/>
                <w:numId w:val="47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2E7935" w:rsidRPr="00A41C97" w14:paraId="04953413" w14:textId="77777777" w:rsidTr="005D1724">
        <w:trPr>
          <w:trHeight w:val="477"/>
        </w:trPr>
        <w:tc>
          <w:tcPr>
            <w:tcW w:w="720" w:type="dxa"/>
            <w:vMerge/>
            <w:shd w:val="clear" w:color="auto" w:fill="DEEAF6" w:themeFill="accent1" w:themeFillTint="33"/>
          </w:tcPr>
          <w:p w14:paraId="03824DBC" w14:textId="77777777" w:rsidR="002E7935" w:rsidRDefault="002E7935" w:rsidP="004015F8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</w:p>
        </w:tc>
        <w:tc>
          <w:tcPr>
            <w:tcW w:w="867" w:type="dxa"/>
            <w:vMerge/>
            <w:shd w:val="clear" w:color="auto" w:fill="DEEAF6" w:themeFill="accent1" w:themeFillTint="33"/>
          </w:tcPr>
          <w:p w14:paraId="495EB0ED" w14:textId="6DE19E49" w:rsidR="002E7935" w:rsidRDefault="002E7935" w:rsidP="004015F8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</w:p>
        </w:tc>
        <w:tc>
          <w:tcPr>
            <w:tcW w:w="2868" w:type="dxa"/>
            <w:shd w:val="clear" w:color="auto" w:fill="DEEAF6" w:themeFill="accent1" w:themeFillTint="33"/>
          </w:tcPr>
          <w:p w14:paraId="50B65FEB" w14:textId="12472B1C" w:rsidR="002E7935" w:rsidRDefault="002E7935" w:rsidP="004015F8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 w:rsidRPr="001B38DD">
              <w:rPr>
                <w:b/>
                <w:bCs/>
              </w:rPr>
              <w:t xml:space="preserve">Patent </w:t>
            </w:r>
            <w:r>
              <w:rPr>
                <w:b/>
                <w:bCs/>
              </w:rPr>
              <w:t>O</w:t>
            </w:r>
            <w:r w:rsidRPr="001B38DD">
              <w:rPr>
                <w:b/>
                <w:bCs/>
              </w:rPr>
              <w:t>ffice</w:t>
            </w:r>
            <w:r>
              <w:rPr>
                <w:b/>
                <w:bCs/>
              </w:rPr>
              <w:t>:</w:t>
            </w:r>
          </w:p>
        </w:tc>
        <w:tc>
          <w:tcPr>
            <w:tcW w:w="5196" w:type="dxa"/>
            <w:shd w:val="clear" w:color="auto" w:fill="auto"/>
          </w:tcPr>
          <w:p w14:paraId="7F8AA2D1" w14:textId="05E6C19B" w:rsidR="002E7935" w:rsidRPr="00A41C97" w:rsidRDefault="00B10473" w:rsidP="004015F8">
            <w:pPr>
              <w:numPr>
                <w:ilvl w:val="0"/>
                <w:numId w:val="47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2E7935" w:rsidRPr="00A41C97" w14:paraId="2BDD551E" w14:textId="77777777" w:rsidTr="005D1724">
        <w:trPr>
          <w:trHeight w:val="477"/>
        </w:trPr>
        <w:tc>
          <w:tcPr>
            <w:tcW w:w="720" w:type="dxa"/>
            <w:vMerge/>
            <w:shd w:val="clear" w:color="auto" w:fill="DEEAF6" w:themeFill="accent1" w:themeFillTint="33"/>
          </w:tcPr>
          <w:p w14:paraId="6228E6BB" w14:textId="77777777" w:rsidR="002E7935" w:rsidRDefault="002E7935" w:rsidP="004015F8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</w:p>
        </w:tc>
        <w:tc>
          <w:tcPr>
            <w:tcW w:w="867" w:type="dxa"/>
            <w:vMerge/>
            <w:shd w:val="clear" w:color="auto" w:fill="DEEAF6" w:themeFill="accent1" w:themeFillTint="33"/>
          </w:tcPr>
          <w:p w14:paraId="516419F4" w14:textId="447546C6" w:rsidR="002E7935" w:rsidRDefault="002E7935" w:rsidP="004015F8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</w:p>
        </w:tc>
        <w:tc>
          <w:tcPr>
            <w:tcW w:w="2868" w:type="dxa"/>
            <w:shd w:val="clear" w:color="auto" w:fill="DEEAF6" w:themeFill="accent1" w:themeFillTint="33"/>
          </w:tcPr>
          <w:p w14:paraId="08449703" w14:textId="33379A67" w:rsidR="002E7935" w:rsidRDefault="002E7935" w:rsidP="004015F8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Assignee:</w:t>
            </w:r>
          </w:p>
        </w:tc>
        <w:tc>
          <w:tcPr>
            <w:tcW w:w="5196" w:type="dxa"/>
            <w:shd w:val="clear" w:color="auto" w:fill="auto"/>
          </w:tcPr>
          <w:p w14:paraId="4A61FABF" w14:textId="372EB769" w:rsidR="002E7935" w:rsidRPr="00A41C97" w:rsidRDefault="00B10473" w:rsidP="004015F8">
            <w:pPr>
              <w:numPr>
                <w:ilvl w:val="0"/>
                <w:numId w:val="47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2E7935" w:rsidRPr="00A41C97" w14:paraId="2060BCF0" w14:textId="77777777" w:rsidTr="004D390E">
        <w:tc>
          <w:tcPr>
            <w:tcW w:w="4455" w:type="dxa"/>
            <w:gridSpan w:val="3"/>
            <w:shd w:val="clear" w:color="auto" w:fill="DEEAF6" w:themeFill="accent1" w:themeFillTint="33"/>
          </w:tcPr>
          <w:p w14:paraId="5A32528B" w14:textId="28EC632B" w:rsidR="002E7935" w:rsidRDefault="002E7935" w:rsidP="003826D4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Keywords</w:t>
            </w:r>
            <w:r w:rsidRPr="00F30118">
              <w:rPr>
                <w:b/>
                <w:bCs/>
              </w:rPr>
              <w:t>:</w:t>
            </w:r>
          </w:p>
        </w:tc>
        <w:tc>
          <w:tcPr>
            <w:tcW w:w="5196" w:type="dxa"/>
            <w:shd w:val="clear" w:color="auto" w:fill="auto"/>
          </w:tcPr>
          <w:p w14:paraId="57959422" w14:textId="37A50798" w:rsidR="002E7935" w:rsidRPr="00A41C97" w:rsidRDefault="00B10473" w:rsidP="003826D4">
            <w:pPr>
              <w:numPr>
                <w:ilvl w:val="0"/>
                <w:numId w:val="47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4B1964" w:rsidRPr="00706234" w14:paraId="13170663" w14:textId="77777777" w:rsidTr="004D390E">
        <w:tc>
          <w:tcPr>
            <w:tcW w:w="9651" w:type="dxa"/>
            <w:gridSpan w:val="4"/>
            <w:shd w:val="clear" w:color="auto" w:fill="DEEAF6" w:themeFill="accent1" w:themeFillTint="33"/>
          </w:tcPr>
          <w:p w14:paraId="6868AF39" w14:textId="755E6EF1" w:rsidR="004B1964" w:rsidRPr="004C56EC" w:rsidRDefault="004B1964" w:rsidP="003826D4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A41C97">
              <w:rPr>
                <w:b/>
                <w:bCs/>
              </w:rPr>
              <w:t>Abstract (Not more than 200 words)</w:t>
            </w:r>
          </w:p>
        </w:tc>
      </w:tr>
      <w:tr w:rsidR="004B1964" w:rsidRPr="00706234" w14:paraId="62D715E2" w14:textId="77777777" w:rsidTr="004D390E">
        <w:tc>
          <w:tcPr>
            <w:tcW w:w="9651" w:type="dxa"/>
            <w:gridSpan w:val="4"/>
          </w:tcPr>
          <w:p w14:paraId="3A156BD8" w14:textId="53722EEC" w:rsidR="004B1964" w:rsidRPr="00A41C97" w:rsidRDefault="00B10473" w:rsidP="003826D4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</w:tbl>
    <w:p w14:paraId="3B6CEFCC" w14:textId="77777777" w:rsidR="007A6955" w:rsidRDefault="007A6955" w:rsidP="007A6955">
      <w:pPr>
        <w:pStyle w:val="Heading2"/>
        <w:bidi w:val="0"/>
        <w:ind w:left="720"/>
        <w:rPr>
          <w:rFonts w:ascii="Times New Roman" w:hAnsi="Times New Roman"/>
          <w:b/>
          <w:bCs/>
          <w:sz w:val="24"/>
          <w:szCs w:val="24"/>
        </w:rPr>
      </w:pPr>
    </w:p>
    <w:p w14:paraId="0A72A613" w14:textId="110D51D0" w:rsidR="007A6955" w:rsidRPr="00D0055B" w:rsidRDefault="006D2DB6" w:rsidP="007A6955">
      <w:pPr>
        <w:pStyle w:val="Heading2"/>
        <w:numPr>
          <w:ilvl w:val="0"/>
          <w:numId w:val="85"/>
        </w:numPr>
        <w:bidi w:val="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Letter of collaboration </w:t>
      </w:r>
      <w:r w:rsidR="00886F8A">
        <w:rPr>
          <w:rFonts w:ascii="Times New Roman" w:hAnsi="Times New Roman"/>
          <w:b/>
          <w:bCs/>
          <w:sz w:val="24"/>
          <w:szCs w:val="24"/>
        </w:rPr>
        <w:t>with</w:t>
      </w:r>
      <w:r>
        <w:rPr>
          <w:rFonts w:ascii="Times New Roman" w:hAnsi="Times New Roman"/>
          <w:b/>
          <w:bCs/>
          <w:sz w:val="24"/>
          <w:szCs w:val="24"/>
        </w:rPr>
        <w:t xml:space="preserve"> the industry partner (if </w:t>
      </w:r>
      <w:r w:rsidR="00886F8A">
        <w:rPr>
          <w:rFonts w:ascii="Times New Roman" w:hAnsi="Times New Roman"/>
          <w:b/>
          <w:bCs/>
          <w:sz w:val="24"/>
          <w:szCs w:val="24"/>
        </w:rPr>
        <w:t>applicable)</w:t>
      </w:r>
    </w:p>
    <w:p w14:paraId="61C955BD" w14:textId="77777777" w:rsidR="00FC0ECA" w:rsidRPr="00D0055B" w:rsidRDefault="00FC0ECA" w:rsidP="00FC0ECA">
      <w:pPr>
        <w:overflowPunct w:val="0"/>
        <w:autoSpaceDE w:val="0"/>
        <w:autoSpaceDN w:val="0"/>
        <w:adjustRightInd w:val="0"/>
        <w:spacing w:before="120"/>
        <w:ind w:right="567"/>
        <w:jc w:val="both"/>
        <w:textAlignment w:val="baseline"/>
        <w:rPr>
          <w:rtl/>
        </w:rPr>
      </w:pPr>
    </w:p>
    <w:p w14:paraId="63AA5D73" w14:textId="03EFD23C" w:rsidR="00D5075E" w:rsidRDefault="00D5075E" w:rsidP="00D5075E">
      <w:pPr>
        <w:overflowPunct w:val="0"/>
        <w:autoSpaceDE w:val="0"/>
        <w:autoSpaceDN w:val="0"/>
        <w:bidi w:val="0"/>
        <w:adjustRightInd w:val="0"/>
        <w:spacing w:after="0" w:line="240" w:lineRule="auto"/>
        <w:jc w:val="both"/>
        <w:textAlignment w:val="baseline"/>
        <w:rPr>
          <w:b/>
          <w:bCs/>
          <w:sz w:val="28"/>
          <w:szCs w:val="28"/>
          <w:rtl/>
        </w:rPr>
      </w:pPr>
    </w:p>
    <w:p w14:paraId="5A90DF14" w14:textId="0A9450DE" w:rsidR="007F54C9" w:rsidRPr="00D0055B" w:rsidRDefault="00115613" w:rsidP="007A6955">
      <w:pPr>
        <w:pStyle w:val="Heading2"/>
        <w:numPr>
          <w:ilvl w:val="0"/>
          <w:numId w:val="85"/>
        </w:numPr>
        <w:bidi w:val="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Approvals</w:t>
      </w:r>
    </w:p>
    <w:p w14:paraId="2260F20F" w14:textId="05FA25DB" w:rsidR="00FC0ECA" w:rsidRDefault="0019624C" w:rsidP="00FC0ECA">
      <w:pPr>
        <w:overflowPunct w:val="0"/>
        <w:autoSpaceDE w:val="0"/>
        <w:autoSpaceDN w:val="0"/>
        <w:bidi w:val="0"/>
        <w:adjustRightInd w:val="0"/>
        <w:spacing w:after="0" w:line="240" w:lineRule="auto"/>
        <w:jc w:val="both"/>
        <w:textAlignment w:val="baseline"/>
        <w:rPr>
          <w:b/>
          <w:bCs/>
          <w:sz w:val="28"/>
          <w:szCs w:val="28"/>
        </w:rPr>
      </w:pPr>
      <w:r>
        <w:t xml:space="preserve">I </w:t>
      </w:r>
      <w:r w:rsidR="00163A1A">
        <w:t>hereby state the accuracy and correctness of the above provided information.</w:t>
      </w:r>
    </w:p>
    <w:p w14:paraId="48E1A448" w14:textId="77777777" w:rsidR="00FC0ECA" w:rsidRDefault="00FC0ECA" w:rsidP="00FC0ECA">
      <w:pPr>
        <w:overflowPunct w:val="0"/>
        <w:autoSpaceDE w:val="0"/>
        <w:autoSpaceDN w:val="0"/>
        <w:bidi w:val="0"/>
        <w:adjustRightInd w:val="0"/>
        <w:spacing w:after="0" w:line="240" w:lineRule="auto"/>
        <w:jc w:val="both"/>
        <w:textAlignment w:val="baseline"/>
        <w:rPr>
          <w:b/>
          <w:bCs/>
          <w:sz w:val="28"/>
          <w:szCs w:val="28"/>
          <w:rtl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3216"/>
        <w:gridCol w:w="3216"/>
        <w:gridCol w:w="3214"/>
      </w:tblGrid>
      <w:tr w:rsidR="00B709E1" w14:paraId="1505E3E7" w14:textId="77777777" w:rsidTr="00B10473">
        <w:trPr>
          <w:jc w:val="center"/>
        </w:trPr>
        <w:tc>
          <w:tcPr>
            <w:tcW w:w="1667" w:type="pct"/>
            <w:shd w:val="clear" w:color="auto" w:fill="DEEAF6" w:themeFill="accent1" w:themeFillTint="33"/>
          </w:tcPr>
          <w:p w14:paraId="47484A51" w14:textId="77777777" w:rsidR="00B709E1" w:rsidRDefault="00B709E1" w:rsidP="000706FE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rtl/>
              </w:rPr>
            </w:pPr>
            <w:r w:rsidRPr="00BC5BDD">
              <w:rPr>
                <w:b/>
                <w:bCs/>
              </w:rPr>
              <w:t>Official</w:t>
            </w:r>
            <w:r w:rsidRPr="00BC5BDD">
              <w:rPr>
                <w:b/>
                <w:bCs/>
                <w:rtl/>
              </w:rPr>
              <w:t xml:space="preserve"> </w:t>
            </w:r>
          </w:p>
          <w:p w14:paraId="3B57D1C7" w14:textId="77777777" w:rsidR="00B709E1" w:rsidRPr="00BC5BDD" w:rsidRDefault="00B709E1" w:rsidP="000706FE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BC5BDD">
              <w:rPr>
                <w:b/>
                <w:bCs/>
                <w:rtl/>
              </w:rPr>
              <w:t>المعتمد</w:t>
            </w:r>
          </w:p>
        </w:tc>
        <w:tc>
          <w:tcPr>
            <w:tcW w:w="1667" w:type="pct"/>
            <w:shd w:val="clear" w:color="auto" w:fill="DEEAF6" w:themeFill="accent1" w:themeFillTint="33"/>
          </w:tcPr>
          <w:p w14:paraId="33179CA8" w14:textId="77777777" w:rsidR="00B709E1" w:rsidRDefault="00B709E1" w:rsidP="000706FE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rtl/>
              </w:rPr>
            </w:pPr>
            <w:r w:rsidRPr="00BC5BDD">
              <w:rPr>
                <w:b/>
                <w:bCs/>
              </w:rPr>
              <w:t>Auditor</w:t>
            </w:r>
          </w:p>
          <w:p w14:paraId="2BE198F2" w14:textId="77777777" w:rsidR="00B709E1" w:rsidRPr="00BC5BDD" w:rsidRDefault="00B709E1" w:rsidP="000706FE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BC5BDD">
              <w:rPr>
                <w:b/>
                <w:bCs/>
                <w:rtl/>
              </w:rPr>
              <w:t>مدقق</w:t>
            </w:r>
          </w:p>
        </w:tc>
        <w:tc>
          <w:tcPr>
            <w:tcW w:w="1666" w:type="pct"/>
            <w:shd w:val="clear" w:color="auto" w:fill="DEEAF6" w:themeFill="accent1" w:themeFillTint="33"/>
          </w:tcPr>
          <w:p w14:paraId="71FC8BCC" w14:textId="77777777" w:rsidR="00B709E1" w:rsidRPr="00BC5BDD" w:rsidRDefault="00B709E1" w:rsidP="000706FE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rtl/>
              </w:rPr>
            </w:pPr>
            <w:r w:rsidRPr="00BC5BDD">
              <w:rPr>
                <w:b/>
                <w:bCs/>
              </w:rPr>
              <w:t>Principal Investigator</w:t>
            </w:r>
          </w:p>
          <w:p w14:paraId="008BFA17" w14:textId="77777777" w:rsidR="00B709E1" w:rsidRPr="00BC5BDD" w:rsidRDefault="00B709E1" w:rsidP="000706FE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BC5BDD">
              <w:rPr>
                <w:rFonts w:hint="cs"/>
                <w:b/>
                <w:bCs/>
                <w:rtl/>
              </w:rPr>
              <w:t>الباحث الرئيس</w:t>
            </w:r>
          </w:p>
        </w:tc>
      </w:tr>
      <w:tr w:rsidR="00B709E1" w14:paraId="3DA7F346" w14:textId="77777777" w:rsidTr="00B10473">
        <w:trPr>
          <w:trHeight w:val="458"/>
          <w:jc w:val="center"/>
        </w:trPr>
        <w:tc>
          <w:tcPr>
            <w:tcW w:w="1667" w:type="pct"/>
          </w:tcPr>
          <w:p w14:paraId="1E04DA74" w14:textId="1941B04A" w:rsidR="00B709E1" w:rsidRPr="00BC5BDD" w:rsidRDefault="00B10473" w:rsidP="00B10473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667" w:type="pct"/>
          </w:tcPr>
          <w:p w14:paraId="3B3D68B3" w14:textId="58214B60" w:rsidR="00B709E1" w:rsidRPr="00BC5BDD" w:rsidRDefault="00B10473" w:rsidP="000706FE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666" w:type="pct"/>
          </w:tcPr>
          <w:p w14:paraId="4A230C9E" w14:textId="782BEEC8" w:rsidR="00B709E1" w:rsidRPr="00BC5BDD" w:rsidRDefault="00B10473" w:rsidP="000706FE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B709E1" w14:paraId="20E27859" w14:textId="77777777" w:rsidTr="00B10473">
        <w:trPr>
          <w:trHeight w:val="260"/>
          <w:jc w:val="center"/>
        </w:trPr>
        <w:tc>
          <w:tcPr>
            <w:tcW w:w="1667" w:type="pct"/>
            <w:shd w:val="clear" w:color="auto" w:fill="DEEAF6" w:themeFill="accent1" w:themeFillTint="33"/>
          </w:tcPr>
          <w:p w14:paraId="6F2C9127" w14:textId="77777777" w:rsidR="00B709E1" w:rsidRPr="00BC5BDD" w:rsidRDefault="00B709E1" w:rsidP="000706FE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 xml:space="preserve">Date </w:t>
            </w:r>
            <w:r>
              <w:rPr>
                <w:rFonts w:hint="cs"/>
                <w:b/>
                <w:bCs/>
                <w:rtl/>
              </w:rPr>
              <w:t>التاريخ</w:t>
            </w:r>
          </w:p>
        </w:tc>
        <w:tc>
          <w:tcPr>
            <w:tcW w:w="1667" w:type="pct"/>
            <w:shd w:val="clear" w:color="auto" w:fill="DEEAF6" w:themeFill="accent1" w:themeFillTint="33"/>
          </w:tcPr>
          <w:p w14:paraId="1BC9855F" w14:textId="77777777" w:rsidR="00B709E1" w:rsidRPr="00BC5BDD" w:rsidRDefault="00B709E1" w:rsidP="000706FE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 xml:space="preserve">Date </w:t>
            </w:r>
            <w:r>
              <w:rPr>
                <w:rFonts w:hint="cs"/>
                <w:b/>
                <w:bCs/>
                <w:rtl/>
              </w:rPr>
              <w:t>التاريخ</w:t>
            </w:r>
          </w:p>
        </w:tc>
        <w:tc>
          <w:tcPr>
            <w:tcW w:w="1666" w:type="pct"/>
            <w:shd w:val="clear" w:color="auto" w:fill="DEEAF6" w:themeFill="accent1" w:themeFillTint="33"/>
          </w:tcPr>
          <w:p w14:paraId="4B694755" w14:textId="77777777" w:rsidR="00B709E1" w:rsidRPr="00BC5BDD" w:rsidRDefault="00B709E1" w:rsidP="000706FE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Date </w:t>
            </w:r>
            <w:r>
              <w:rPr>
                <w:rFonts w:hint="cs"/>
                <w:b/>
                <w:bCs/>
                <w:rtl/>
              </w:rPr>
              <w:t>التاريخ</w:t>
            </w:r>
          </w:p>
        </w:tc>
      </w:tr>
      <w:tr w:rsidR="00B10473" w14:paraId="1A667A19" w14:textId="77777777" w:rsidTr="00B10473">
        <w:trPr>
          <w:trHeight w:val="458"/>
          <w:jc w:val="center"/>
        </w:trPr>
        <w:tc>
          <w:tcPr>
            <w:tcW w:w="1667" w:type="pct"/>
          </w:tcPr>
          <w:p w14:paraId="2B2FBA76" w14:textId="623B92FB" w:rsidR="00B10473" w:rsidRPr="00BC5BDD" w:rsidRDefault="00B10473" w:rsidP="00B10473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36745A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36745A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6745A">
              <w:rPr>
                <w:b/>
                <w:bCs/>
                <w:sz w:val="24"/>
                <w:szCs w:val="24"/>
              </w:rPr>
              <w:instrText>FORMTEXT</w:instrText>
            </w:r>
            <w:r w:rsidRPr="0036745A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6745A">
              <w:rPr>
                <w:b/>
                <w:bCs/>
                <w:sz w:val="24"/>
                <w:szCs w:val="24"/>
                <w:rtl/>
              </w:rPr>
            </w:r>
            <w:r w:rsidRPr="0036745A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667" w:type="pct"/>
          </w:tcPr>
          <w:p w14:paraId="61110952" w14:textId="228289B7" w:rsidR="00B10473" w:rsidRPr="00BC5BDD" w:rsidRDefault="00B10473" w:rsidP="00B10473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36745A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36745A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6745A">
              <w:rPr>
                <w:b/>
                <w:bCs/>
                <w:sz w:val="24"/>
                <w:szCs w:val="24"/>
              </w:rPr>
              <w:instrText>FORMTEXT</w:instrText>
            </w:r>
            <w:r w:rsidRPr="0036745A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6745A">
              <w:rPr>
                <w:b/>
                <w:bCs/>
                <w:sz w:val="24"/>
                <w:szCs w:val="24"/>
                <w:rtl/>
              </w:rPr>
            </w:r>
            <w:r w:rsidRPr="0036745A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666" w:type="pct"/>
          </w:tcPr>
          <w:p w14:paraId="33352F5B" w14:textId="04EA05DB" w:rsidR="00B10473" w:rsidRPr="00BC5BDD" w:rsidRDefault="00B10473" w:rsidP="00B10473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36745A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36745A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6745A">
              <w:rPr>
                <w:b/>
                <w:bCs/>
                <w:sz w:val="24"/>
                <w:szCs w:val="24"/>
              </w:rPr>
              <w:instrText>FORMTEXT</w:instrText>
            </w:r>
            <w:r w:rsidRPr="0036745A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6745A">
              <w:rPr>
                <w:b/>
                <w:bCs/>
                <w:sz w:val="24"/>
                <w:szCs w:val="24"/>
                <w:rtl/>
              </w:rPr>
            </w:r>
            <w:r w:rsidRPr="0036745A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B709E1" w14:paraId="0812072A" w14:textId="77777777" w:rsidTr="00B10473">
        <w:trPr>
          <w:jc w:val="center"/>
        </w:trPr>
        <w:tc>
          <w:tcPr>
            <w:tcW w:w="1667" w:type="pct"/>
            <w:shd w:val="clear" w:color="auto" w:fill="DEEAF6" w:themeFill="accent1" w:themeFillTint="33"/>
            <w:vAlign w:val="bottom"/>
          </w:tcPr>
          <w:p w14:paraId="6866C1DC" w14:textId="77777777" w:rsidR="00B709E1" w:rsidRPr="00BC5BDD" w:rsidRDefault="00B709E1" w:rsidP="000706FE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BC5BDD">
              <w:rPr>
                <w:b/>
                <w:bCs/>
              </w:rPr>
              <w:t>Signature</w:t>
            </w:r>
            <w:r>
              <w:rPr>
                <w:rFonts w:hint="cs"/>
                <w:b/>
                <w:bCs/>
                <w:rtl/>
              </w:rPr>
              <w:t xml:space="preserve"> </w:t>
            </w:r>
            <w:r w:rsidRPr="00BC5BDD">
              <w:rPr>
                <w:b/>
                <w:bCs/>
                <w:rtl/>
              </w:rPr>
              <w:t xml:space="preserve">التوقيع </w:t>
            </w:r>
          </w:p>
        </w:tc>
        <w:tc>
          <w:tcPr>
            <w:tcW w:w="1667" w:type="pct"/>
            <w:shd w:val="clear" w:color="auto" w:fill="DEEAF6" w:themeFill="accent1" w:themeFillTint="33"/>
            <w:vAlign w:val="bottom"/>
          </w:tcPr>
          <w:p w14:paraId="4927F847" w14:textId="77777777" w:rsidR="00B709E1" w:rsidRPr="00BC5BDD" w:rsidRDefault="00B709E1" w:rsidP="000706FE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BC5BDD">
              <w:rPr>
                <w:b/>
                <w:bCs/>
              </w:rPr>
              <w:t>Signature</w:t>
            </w:r>
            <w:r>
              <w:rPr>
                <w:rFonts w:hint="cs"/>
                <w:b/>
                <w:bCs/>
                <w:rtl/>
              </w:rPr>
              <w:t xml:space="preserve"> </w:t>
            </w:r>
            <w:r w:rsidRPr="00BC5BDD">
              <w:rPr>
                <w:b/>
                <w:bCs/>
                <w:rtl/>
              </w:rPr>
              <w:t xml:space="preserve">التوقيع </w:t>
            </w:r>
          </w:p>
        </w:tc>
        <w:tc>
          <w:tcPr>
            <w:tcW w:w="1666" w:type="pct"/>
            <w:shd w:val="clear" w:color="auto" w:fill="DEEAF6" w:themeFill="accent1" w:themeFillTint="33"/>
            <w:vAlign w:val="bottom"/>
          </w:tcPr>
          <w:p w14:paraId="68E08317" w14:textId="77777777" w:rsidR="00B709E1" w:rsidRPr="00BC5BDD" w:rsidRDefault="00B709E1" w:rsidP="000706FE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BC5BDD">
              <w:rPr>
                <w:b/>
                <w:bCs/>
              </w:rPr>
              <w:t>Signature</w:t>
            </w:r>
            <w:r>
              <w:rPr>
                <w:rFonts w:hint="cs"/>
                <w:b/>
                <w:bCs/>
                <w:rtl/>
              </w:rPr>
              <w:t xml:space="preserve"> </w:t>
            </w:r>
            <w:r w:rsidRPr="00BC5BDD">
              <w:rPr>
                <w:b/>
                <w:bCs/>
                <w:rtl/>
              </w:rPr>
              <w:t xml:space="preserve">التوقيع </w:t>
            </w:r>
          </w:p>
        </w:tc>
      </w:tr>
      <w:tr w:rsidR="00B709E1" w14:paraId="567D7562" w14:textId="77777777" w:rsidTr="00B10473">
        <w:trPr>
          <w:trHeight w:val="1061"/>
          <w:jc w:val="center"/>
        </w:trPr>
        <w:tc>
          <w:tcPr>
            <w:tcW w:w="1667" w:type="pct"/>
          </w:tcPr>
          <w:p w14:paraId="36A988C3" w14:textId="7F196828" w:rsidR="00B709E1" w:rsidRPr="00BC5BDD" w:rsidRDefault="00B709E1" w:rsidP="000706FE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</w:p>
        </w:tc>
        <w:tc>
          <w:tcPr>
            <w:tcW w:w="1667" w:type="pct"/>
          </w:tcPr>
          <w:p w14:paraId="20F064A7" w14:textId="4591A2A5" w:rsidR="00B709E1" w:rsidRPr="00BC5BDD" w:rsidRDefault="00B709E1" w:rsidP="000706FE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</w:p>
        </w:tc>
        <w:tc>
          <w:tcPr>
            <w:tcW w:w="1666" w:type="pct"/>
          </w:tcPr>
          <w:p w14:paraId="062BB9A4" w14:textId="450E02E3" w:rsidR="00B709E1" w:rsidRPr="00BC5BDD" w:rsidRDefault="00B709E1" w:rsidP="000706FE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</w:p>
        </w:tc>
      </w:tr>
    </w:tbl>
    <w:p w14:paraId="260D2245" w14:textId="77777777" w:rsidR="003E1B5B" w:rsidRPr="00025F53" w:rsidRDefault="003E1B5B" w:rsidP="003E1B5B">
      <w:pPr>
        <w:overflowPunct w:val="0"/>
        <w:autoSpaceDE w:val="0"/>
        <w:autoSpaceDN w:val="0"/>
        <w:bidi w:val="0"/>
        <w:adjustRightInd w:val="0"/>
        <w:spacing w:after="0" w:line="240" w:lineRule="auto"/>
        <w:jc w:val="both"/>
        <w:textAlignment w:val="baseline"/>
        <w:rPr>
          <w:b/>
          <w:bCs/>
          <w:sz w:val="28"/>
          <w:szCs w:val="28"/>
        </w:rPr>
      </w:pPr>
    </w:p>
    <w:p w14:paraId="1A88A542" w14:textId="77777777" w:rsidR="00D906AB" w:rsidRPr="00A14A15" w:rsidRDefault="00D906AB" w:rsidP="00A14A15">
      <w:pPr>
        <w:rPr>
          <w:rtl/>
        </w:rPr>
      </w:pPr>
    </w:p>
    <w:sectPr w:rsidR="00D906AB" w:rsidRPr="00A14A15" w:rsidSect="0046533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592" w:right="1080" w:bottom="1440" w:left="117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DA475" w14:textId="77777777" w:rsidR="00075031" w:rsidRDefault="00075031" w:rsidP="00E356CC">
      <w:pPr>
        <w:spacing w:after="0" w:line="240" w:lineRule="auto"/>
      </w:pPr>
      <w:r>
        <w:separator/>
      </w:r>
    </w:p>
  </w:endnote>
  <w:endnote w:type="continuationSeparator" w:id="0">
    <w:p w14:paraId="362A3931" w14:textId="77777777" w:rsidR="00075031" w:rsidRDefault="00075031" w:rsidP="00E35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iro">
    <w:panose1 w:val="00000500000000000000"/>
    <w:charset w:val="00"/>
    <w:family w:val="auto"/>
    <w:pitch w:val="variable"/>
    <w:sig w:usb0="00002007" w:usb1="00000001" w:usb2="00000008" w:usb3="00000000" w:csb0="000000D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8A551" w14:textId="77777777" w:rsidR="0001067B" w:rsidRDefault="000106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36845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88A552" w14:textId="77777777" w:rsidR="0001067B" w:rsidRDefault="0001067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3B5B">
          <w:rPr>
            <w:noProof/>
            <w:rtl/>
          </w:rPr>
          <w:t>8</w:t>
        </w:r>
        <w:r>
          <w:rPr>
            <w:noProof/>
          </w:rPr>
          <w:fldChar w:fldCharType="end"/>
        </w:r>
      </w:p>
    </w:sdtContent>
  </w:sdt>
  <w:p w14:paraId="1A88A553" w14:textId="77777777" w:rsidR="0001067B" w:rsidRDefault="0001067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8A555" w14:textId="77777777" w:rsidR="0001067B" w:rsidRDefault="000106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E1CE7" w14:textId="77777777" w:rsidR="00075031" w:rsidRDefault="00075031" w:rsidP="00E356CC">
      <w:pPr>
        <w:spacing w:after="0" w:line="240" w:lineRule="auto"/>
      </w:pPr>
      <w:r>
        <w:separator/>
      </w:r>
    </w:p>
  </w:footnote>
  <w:footnote w:type="continuationSeparator" w:id="0">
    <w:p w14:paraId="29C5417D" w14:textId="77777777" w:rsidR="00075031" w:rsidRDefault="00075031" w:rsidP="00E35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8A54F" w14:textId="77777777" w:rsidR="0001067B" w:rsidRDefault="000106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8A550" w14:textId="77777777" w:rsidR="00E356CC" w:rsidRDefault="00E356CC">
    <w:pPr>
      <w:pStyle w:val="Header"/>
    </w:pPr>
    <w:r w:rsidRPr="00E356CC">
      <w:rPr>
        <w:rFonts w:cs="Arial"/>
        <w:noProof/>
        <w:rtl/>
        <w:lang w:eastAsia="ja-JP"/>
      </w:rPr>
      <w:drawing>
        <wp:anchor distT="0" distB="0" distL="114300" distR="114300" simplePos="0" relativeHeight="251659264" behindDoc="1" locked="0" layoutInCell="1" allowOverlap="1" wp14:anchorId="1A88A556" wp14:editId="1A88A557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62850" cy="10639425"/>
          <wp:effectExtent l="0" t="0" r="0" b="9525"/>
          <wp:wrapNone/>
          <wp:docPr id="12" name="صورة 1" descr="C:\Users\04400045\Downloads\Lettehead (1)_page-00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04400045\Downloads\Lettehead (1)_page-00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39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8A554" w14:textId="77777777" w:rsidR="0001067B" w:rsidRDefault="000106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A56A4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" w15:restartNumberingAfterBreak="0">
    <w:nsid w:val="00E16A0C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" w15:restartNumberingAfterBreak="0">
    <w:nsid w:val="01997389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" w15:restartNumberingAfterBreak="0">
    <w:nsid w:val="055B2F09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" w15:restartNumberingAfterBreak="0">
    <w:nsid w:val="080D02B2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" w15:restartNumberingAfterBreak="0">
    <w:nsid w:val="0AB31AA4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6" w15:restartNumberingAfterBreak="0">
    <w:nsid w:val="0D4307CF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" w15:restartNumberingAfterBreak="0">
    <w:nsid w:val="0D9A0D58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8" w15:restartNumberingAfterBreak="0">
    <w:nsid w:val="0ED5460E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9" w15:restartNumberingAfterBreak="0">
    <w:nsid w:val="10FC3624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0" w15:restartNumberingAfterBreak="0">
    <w:nsid w:val="112B5348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1" w15:restartNumberingAfterBreak="0">
    <w:nsid w:val="11727D92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2" w15:restartNumberingAfterBreak="0">
    <w:nsid w:val="139026A4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3" w15:restartNumberingAfterBreak="0">
    <w:nsid w:val="14180F0C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4" w15:restartNumberingAfterBreak="0">
    <w:nsid w:val="15A34FDF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5" w15:restartNumberingAfterBreak="0">
    <w:nsid w:val="16252CEE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6" w15:restartNumberingAfterBreak="0">
    <w:nsid w:val="16A27298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7" w15:restartNumberingAfterBreak="0">
    <w:nsid w:val="191E3BE2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8" w15:restartNumberingAfterBreak="0">
    <w:nsid w:val="1B14761E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9" w15:restartNumberingAfterBreak="0">
    <w:nsid w:val="1C7C715D"/>
    <w:multiLevelType w:val="hybridMultilevel"/>
    <w:tmpl w:val="B4083206"/>
    <w:lvl w:ilvl="0" w:tplc="0C7EA0FA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1DDA6D95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1" w15:restartNumberingAfterBreak="0">
    <w:nsid w:val="1F4F3E3D"/>
    <w:multiLevelType w:val="hybridMultilevel"/>
    <w:tmpl w:val="91724EF6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5EE65DD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3" w15:restartNumberingAfterBreak="0">
    <w:nsid w:val="267E5DE3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4" w15:restartNumberingAfterBreak="0">
    <w:nsid w:val="28115D44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5" w15:restartNumberingAfterBreak="0">
    <w:nsid w:val="29D50539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6" w15:restartNumberingAfterBreak="0">
    <w:nsid w:val="2A414633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7" w15:restartNumberingAfterBreak="0">
    <w:nsid w:val="2A68006D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8" w15:restartNumberingAfterBreak="0">
    <w:nsid w:val="2EED6573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9" w15:restartNumberingAfterBreak="0">
    <w:nsid w:val="302114A4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0" w15:restartNumberingAfterBreak="0">
    <w:nsid w:val="30D80A6B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1" w15:restartNumberingAfterBreak="0">
    <w:nsid w:val="31FA72AF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2" w15:restartNumberingAfterBreak="0">
    <w:nsid w:val="32DE1AEE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3" w15:restartNumberingAfterBreak="0">
    <w:nsid w:val="35C32F6C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4" w15:restartNumberingAfterBreak="0">
    <w:nsid w:val="36244D4C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5" w15:restartNumberingAfterBreak="0">
    <w:nsid w:val="37154F57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6" w15:restartNumberingAfterBreak="0">
    <w:nsid w:val="37173DE8"/>
    <w:multiLevelType w:val="hybridMultilevel"/>
    <w:tmpl w:val="60B43C06"/>
    <w:lvl w:ilvl="0" w:tplc="04090003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37BE2448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8" w15:restartNumberingAfterBreak="0">
    <w:nsid w:val="381F3881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9" w15:restartNumberingAfterBreak="0">
    <w:nsid w:val="3ABE4DE8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0" w15:restartNumberingAfterBreak="0">
    <w:nsid w:val="3BA61689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41" w15:restartNumberingAfterBreak="0">
    <w:nsid w:val="3EFF7A8C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42" w15:restartNumberingAfterBreak="0">
    <w:nsid w:val="3FE02A23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3" w15:restartNumberingAfterBreak="0">
    <w:nsid w:val="416B6286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4" w15:restartNumberingAfterBreak="0">
    <w:nsid w:val="417031DE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5" w15:restartNumberingAfterBreak="0">
    <w:nsid w:val="418C4A52"/>
    <w:multiLevelType w:val="hybridMultilevel"/>
    <w:tmpl w:val="EDAEB2DE"/>
    <w:lvl w:ilvl="0" w:tplc="5EEE2A2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Simplified Arab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1907120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7" w15:restartNumberingAfterBreak="0">
    <w:nsid w:val="41AF1762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48" w15:restartNumberingAfterBreak="0">
    <w:nsid w:val="424B786C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49" w15:restartNumberingAfterBreak="0">
    <w:nsid w:val="432E76EB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50" w15:restartNumberingAfterBreak="0">
    <w:nsid w:val="44EB3B6D"/>
    <w:multiLevelType w:val="hybridMultilevel"/>
    <w:tmpl w:val="6242FB9E"/>
    <w:lvl w:ilvl="0" w:tplc="A3FA1F7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  <w:color w:val="auto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45F46F39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2" w15:restartNumberingAfterBreak="0">
    <w:nsid w:val="46F30BD1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3" w15:restartNumberingAfterBreak="0">
    <w:nsid w:val="48466993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4" w15:restartNumberingAfterBreak="0">
    <w:nsid w:val="48941CF6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55" w15:restartNumberingAfterBreak="0">
    <w:nsid w:val="4C6A44DD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6" w15:restartNumberingAfterBreak="0">
    <w:nsid w:val="4E1C5A80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7" w15:restartNumberingAfterBreak="0">
    <w:nsid w:val="4EC63E12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8" w15:restartNumberingAfterBreak="0">
    <w:nsid w:val="4EEB519F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9" w15:restartNumberingAfterBreak="0">
    <w:nsid w:val="4F832B00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60" w15:restartNumberingAfterBreak="0">
    <w:nsid w:val="54103CAF"/>
    <w:multiLevelType w:val="hybridMultilevel"/>
    <w:tmpl w:val="0E4242A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4551457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62" w15:restartNumberingAfterBreak="0">
    <w:nsid w:val="54A91A39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63" w15:restartNumberingAfterBreak="0">
    <w:nsid w:val="551A1BF0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64" w15:restartNumberingAfterBreak="0">
    <w:nsid w:val="57936FEF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65" w15:restartNumberingAfterBreak="0">
    <w:nsid w:val="57D07C20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66" w15:restartNumberingAfterBreak="0">
    <w:nsid w:val="5EF106B7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67" w15:restartNumberingAfterBreak="0">
    <w:nsid w:val="601E1A9E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68" w15:restartNumberingAfterBreak="0">
    <w:nsid w:val="603216FE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69" w15:restartNumberingAfterBreak="0">
    <w:nsid w:val="6280197B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70" w15:restartNumberingAfterBreak="0">
    <w:nsid w:val="65140780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71" w15:restartNumberingAfterBreak="0">
    <w:nsid w:val="65676E1F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2" w15:restartNumberingAfterBreak="0">
    <w:nsid w:val="66687722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3" w15:restartNumberingAfterBreak="0">
    <w:nsid w:val="68444886"/>
    <w:multiLevelType w:val="hybridMultilevel"/>
    <w:tmpl w:val="BB842BA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ABE4B7E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5" w15:restartNumberingAfterBreak="0">
    <w:nsid w:val="6CB235E3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6" w15:restartNumberingAfterBreak="0">
    <w:nsid w:val="6E184D96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77" w15:restartNumberingAfterBreak="0">
    <w:nsid w:val="742465C9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78" w15:restartNumberingAfterBreak="0">
    <w:nsid w:val="74FA7D00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9" w15:restartNumberingAfterBreak="0">
    <w:nsid w:val="7797384B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80" w15:restartNumberingAfterBreak="0">
    <w:nsid w:val="77A25021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81" w15:restartNumberingAfterBreak="0">
    <w:nsid w:val="788015AB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82" w15:restartNumberingAfterBreak="0">
    <w:nsid w:val="7C1179A9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83" w15:restartNumberingAfterBreak="0">
    <w:nsid w:val="7C965AD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84" w15:restartNumberingAfterBreak="0">
    <w:nsid w:val="7D6A272E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85" w15:restartNumberingAfterBreak="0">
    <w:nsid w:val="7ECB10DA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86" w15:restartNumberingAfterBreak="0">
    <w:nsid w:val="7F6C2BE9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num w:numId="1" w16cid:durableId="1735161028">
    <w:abstractNumId w:val="50"/>
  </w:num>
  <w:num w:numId="2" w16cid:durableId="595358839">
    <w:abstractNumId w:val="62"/>
  </w:num>
  <w:num w:numId="3" w16cid:durableId="653336523">
    <w:abstractNumId w:val="43"/>
  </w:num>
  <w:num w:numId="4" w16cid:durableId="802965010">
    <w:abstractNumId w:val="0"/>
  </w:num>
  <w:num w:numId="5" w16cid:durableId="1769159019">
    <w:abstractNumId w:val="13"/>
  </w:num>
  <w:num w:numId="6" w16cid:durableId="8021661">
    <w:abstractNumId w:val="83"/>
  </w:num>
  <w:num w:numId="7" w16cid:durableId="1494565504">
    <w:abstractNumId w:val="75"/>
  </w:num>
  <w:num w:numId="8" w16cid:durableId="1003121401">
    <w:abstractNumId w:val="59"/>
  </w:num>
  <w:num w:numId="9" w16cid:durableId="1010520525">
    <w:abstractNumId w:val="58"/>
  </w:num>
  <w:num w:numId="10" w16cid:durableId="592666497">
    <w:abstractNumId w:val="56"/>
  </w:num>
  <w:num w:numId="11" w16cid:durableId="914318899">
    <w:abstractNumId w:val="82"/>
  </w:num>
  <w:num w:numId="12" w16cid:durableId="593125781">
    <w:abstractNumId w:val="4"/>
  </w:num>
  <w:num w:numId="13" w16cid:durableId="2043168091">
    <w:abstractNumId w:val="51"/>
  </w:num>
  <w:num w:numId="14" w16cid:durableId="551384595">
    <w:abstractNumId w:val="30"/>
  </w:num>
  <w:num w:numId="15" w16cid:durableId="45226719">
    <w:abstractNumId w:val="14"/>
  </w:num>
  <w:num w:numId="16" w16cid:durableId="1661152352">
    <w:abstractNumId w:val="27"/>
  </w:num>
  <w:num w:numId="17" w16cid:durableId="847908999">
    <w:abstractNumId w:val="53"/>
  </w:num>
  <w:num w:numId="18" w16cid:durableId="1003430911">
    <w:abstractNumId w:val="7"/>
  </w:num>
  <w:num w:numId="19" w16cid:durableId="1232420569">
    <w:abstractNumId w:val="57"/>
  </w:num>
  <w:num w:numId="20" w16cid:durableId="314839504">
    <w:abstractNumId w:val="81"/>
  </w:num>
  <w:num w:numId="21" w16cid:durableId="2038190832">
    <w:abstractNumId w:val="22"/>
  </w:num>
  <w:num w:numId="22" w16cid:durableId="666402472">
    <w:abstractNumId w:val="26"/>
  </w:num>
  <w:num w:numId="23" w16cid:durableId="1726681301">
    <w:abstractNumId w:val="79"/>
  </w:num>
  <w:num w:numId="24" w16cid:durableId="1695233269">
    <w:abstractNumId w:val="70"/>
  </w:num>
  <w:num w:numId="25" w16cid:durableId="568539214">
    <w:abstractNumId w:val="24"/>
  </w:num>
  <w:num w:numId="26" w16cid:durableId="570848898">
    <w:abstractNumId w:val="48"/>
  </w:num>
  <w:num w:numId="27" w16cid:durableId="1512834595">
    <w:abstractNumId w:val="28"/>
  </w:num>
  <w:num w:numId="28" w16cid:durableId="877930918">
    <w:abstractNumId w:val="17"/>
  </w:num>
  <w:num w:numId="29" w16cid:durableId="954602497">
    <w:abstractNumId w:val="41"/>
  </w:num>
  <w:num w:numId="30" w16cid:durableId="1702436822">
    <w:abstractNumId w:val="34"/>
  </w:num>
  <w:num w:numId="31" w16cid:durableId="1694110579">
    <w:abstractNumId w:val="5"/>
  </w:num>
  <w:num w:numId="32" w16cid:durableId="704329266">
    <w:abstractNumId w:val="69"/>
  </w:num>
  <w:num w:numId="33" w16cid:durableId="1224147100">
    <w:abstractNumId w:val="23"/>
  </w:num>
  <w:num w:numId="34" w16cid:durableId="798912632">
    <w:abstractNumId w:val="20"/>
  </w:num>
  <w:num w:numId="35" w16cid:durableId="1096897796">
    <w:abstractNumId w:val="25"/>
  </w:num>
  <w:num w:numId="36" w16cid:durableId="1715226524">
    <w:abstractNumId w:val="86"/>
  </w:num>
  <w:num w:numId="37" w16cid:durableId="1775326515">
    <w:abstractNumId w:val="66"/>
  </w:num>
  <w:num w:numId="38" w16cid:durableId="584807231">
    <w:abstractNumId w:val="47"/>
  </w:num>
  <w:num w:numId="39" w16cid:durableId="478494841">
    <w:abstractNumId w:val="77"/>
  </w:num>
  <w:num w:numId="40" w16cid:durableId="1983189107">
    <w:abstractNumId w:val="52"/>
  </w:num>
  <w:num w:numId="41" w16cid:durableId="1104306233">
    <w:abstractNumId w:val="31"/>
  </w:num>
  <w:num w:numId="42" w16cid:durableId="1769036976">
    <w:abstractNumId w:val="76"/>
  </w:num>
  <w:num w:numId="43" w16cid:durableId="1585532522">
    <w:abstractNumId w:val="29"/>
  </w:num>
  <w:num w:numId="44" w16cid:durableId="990324872">
    <w:abstractNumId w:val="12"/>
  </w:num>
  <w:num w:numId="45" w16cid:durableId="279923834">
    <w:abstractNumId w:val="40"/>
  </w:num>
  <w:num w:numId="46" w16cid:durableId="951782738">
    <w:abstractNumId w:val="11"/>
  </w:num>
  <w:num w:numId="47" w16cid:durableId="1909145840">
    <w:abstractNumId w:val="55"/>
  </w:num>
  <w:num w:numId="48" w16cid:durableId="1689284554">
    <w:abstractNumId w:val="35"/>
  </w:num>
  <w:num w:numId="49" w16cid:durableId="1614163859">
    <w:abstractNumId w:val="45"/>
  </w:num>
  <w:num w:numId="50" w16cid:durableId="25496187">
    <w:abstractNumId w:val="71"/>
  </w:num>
  <w:num w:numId="51" w16cid:durableId="1914003888">
    <w:abstractNumId w:val="67"/>
  </w:num>
  <w:num w:numId="52" w16cid:durableId="335034924">
    <w:abstractNumId w:val="49"/>
  </w:num>
  <w:num w:numId="53" w16cid:durableId="1333142282">
    <w:abstractNumId w:val="8"/>
  </w:num>
  <w:num w:numId="54" w16cid:durableId="578948220">
    <w:abstractNumId w:val="44"/>
  </w:num>
  <w:num w:numId="55" w16cid:durableId="1361784101">
    <w:abstractNumId w:val="42"/>
  </w:num>
  <w:num w:numId="56" w16cid:durableId="1220432392">
    <w:abstractNumId w:val="64"/>
  </w:num>
  <w:num w:numId="57" w16cid:durableId="1236934190">
    <w:abstractNumId w:val="61"/>
  </w:num>
  <w:num w:numId="58" w16cid:durableId="341056823">
    <w:abstractNumId w:val="9"/>
  </w:num>
  <w:num w:numId="59" w16cid:durableId="1030954168">
    <w:abstractNumId w:val="72"/>
  </w:num>
  <w:num w:numId="60" w16cid:durableId="95634963">
    <w:abstractNumId w:val="54"/>
  </w:num>
  <w:num w:numId="61" w16cid:durableId="1809084904">
    <w:abstractNumId w:val="6"/>
  </w:num>
  <w:num w:numId="62" w16cid:durableId="1413695840">
    <w:abstractNumId w:val="18"/>
  </w:num>
  <w:num w:numId="63" w16cid:durableId="1855461533">
    <w:abstractNumId w:val="46"/>
  </w:num>
  <w:num w:numId="64" w16cid:durableId="1629043313">
    <w:abstractNumId w:val="80"/>
  </w:num>
  <w:num w:numId="65" w16cid:durableId="87581533">
    <w:abstractNumId w:val="84"/>
  </w:num>
  <w:num w:numId="66" w16cid:durableId="1687058807">
    <w:abstractNumId w:val="78"/>
  </w:num>
  <w:num w:numId="67" w16cid:durableId="142701534">
    <w:abstractNumId w:val="39"/>
  </w:num>
  <w:num w:numId="68" w16cid:durableId="789978489">
    <w:abstractNumId w:val="74"/>
  </w:num>
  <w:num w:numId="69" w16cid:durableId="1094210468">
    <w:abstractNumId w:val="65"/>
  </w:num>
  <w:num w:numId="70" w16cid:durableId="250162443">
    <w:abstractNumId w:val="32"/>
  </w:num>
  <w:num w:numId="71" w16cid:durableId="866217978">
    <w:abstractNumId w:val="15"/>
  </w:num>
  <w:num w:numId="72" w16cid:durableId="1335457613">
    <w:abstractNumId w:val="2"/>
  </w:num>
  <w:num w:numId="73" w16cid:durableId="758986437">
    <w:abstractNumId w:val="10"/>
  </w:num>
  <w:num w:numId="74" w16cid:durableId="1809932231">
    <w:abstractNumId w:val="16"/>
  </w:num>
  <w:num w:numId="75" w16cid:durableId="893663762">
    <w:abstractNumId w:val="3"/>
  </w:num>
  <w:num w:numId="76" w16cid:durableId="276109021">
    <w:abstractNumId w:val="38"/>
  </w:num>
  <w:num w:numId="77" w16cid:durableId="2120097561">
    <w:abstractNumId w:val="1"/>
  </w:num>
  <w:num w:numId="78" w16cid:durableId="1884946865">
    <w:abstractNumId w:val="19"/>
  </w:num>
  <w:num w:numId="79" w16cid:durableId="991954989">
    <w:abstractNumId w:val="36"/>
  </w:num>
  <w:num w:numId="80" w16cid:durableId="1352025786">
    <w:abstractNumId w:val="63"/>
  </w:num>
  <w:num w:numId="81" w16cid:durableId="290064677">
    <w:abstractNumId w:val="33"/>
  </w:num>
  <w:num w:numId="82" w16cid:durableId="2041318160">
    <w:abstractNumId w:val="68"/>
  </w:num>
  <w:num w:numId="83" w16cid:durableId="648707087">
    <w:abstractNumId w:val="37"/>
  </w:num>
  <w:num w:numId="84" w16cid:durableId="804737623">
    <w:abstractNumId w:val="85"/>
  </w:num>
  <w:num w:numId="85" w16cid:durableId="2108193450">
    <w:abstractNumId w:val="21"/>
  </w:num>
  <w:num w:numId="86" w16cid:durableId="69861723">
    <w:abstractNumId w:val="73"/>
  </w:num>
  <w:num w:numId="87" w16cid:durableId="1053428471">
    <w:abstractNumId w:val="60"/>
  </w:num>
  <w:numIdMacAtCleanup w:val="7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DU1MrQwtjA1NjRX0lEKTi0uzszPAykwqQUA3LuAACwAAAA="/>
  </w:docVars>
  <w:rsids>
    <w:rsidRoot w:val="00E356CC"/>
    <w:rsid w:val="0001067B"/>
    <w:rsid w:val="00035B2C"/>
    <w:rsid w:val="000417DE"/>
    <w:rsid w:val="00053E64"/>
    <w:rsid w:val="00060B42"/>
    <w:rsid w:val="00073FEE"/>
    <w:rsid w:val="00075031"/>
    <w:rsid w:val="00086042"/>
    <w:rsid w:val="000A1336"/>
    <w:rsid w:val="000E3FBB"/>
    <w:rsid w:val="000E593A"/>
    <w:rsid w:val="00115613"/>
    <w:rsid w:val="00157403"/>
    <w:rsid w:val="00163A1A"/>
    <w:rsid w:val="0017718D"/>
    <w:rsid w:val="0019624C"/>
    <w:rsid w:val="001B0A90"/>
    <w:rsid w:val="001B38DD"/>
    <w:rsid w:val="00203DDD"/>
    <w:rsid w:val="002634B4"/>
    <w:rsid w:val="002B5BC1"/>
    <w:rsid w:val="002D6BD7"/>
    <w:rsid w:val="002E7935"/>
    <w:rsid w:val="00314575"/>
    <w:rsid w:val="003168A1"/>
    <w:rsid w:val="0032039E"/>
    <w:rsid w:val="003211E1"/>
    <w:rsid w:val="00326E07"/>
    <w:rsid w:val="003518B0"/>
    <w:rsid w:val="00351EDF"/>
    <w:rsid w:val="003822B6"/>
    <w:rsid w:val="003826D4"/>
    <w:rsid w:val="003849B7"/>
    <w:rsid w:val="003A12E8"/>
    <w:rsid w:val="003A3A2A"/>
    <w:rsid w:val="003D046B"/>
    <w:rsid w:val="003D192F"/>
    <w:rsid w:val="003D3433"/>
    <w:rsid w:val="003E1B5B"/>
    <w:rsid w:val="003F0345"/>
    <w:rsid w:val="004015F8"/>
    <w:rsid w:val="00424B86"/>
    <w:rsid w:val="00436160"/>
    <w:rsid w:val="0044526E"/>
    <w:rsid w:val="00450165"/>
    <w:rsid w:val="00465338"/>
    <w:rsid w:val="004760CC"/>
    <w:rsid w:val="004A6AA0"/>
    <w:rsid w:val="004B1964"/>
    <w:rsid w:val="004C56EC"/>
    <w:rsid w:val="004D390E"/>
    <w:rsid w:val="004F345B"/>
    <w:rsid w:val="005067D6"/>
    <w:rsid w:val="00511D5F"/>
    <w:rsid w:val="005541E0"/>
    <w:rsid w:val="00562454"/>
    <w:rsid w:val="00597D50"/>
    <w:rsid w:val="005B2B64"/>
    <w:rsid w:val="005C133D"/>
    <w:rsid w:val="005D1724"/>
    <w:rsid w:val="005F2325"/>
    <w:rsid w:val="00601E92"/>
    <w:rsid w:val="00623B5B"/>
    <w:rsid w:val="00624E68"/>
    <w:rsid w:val="006441AF"/>
    <w:rsid w:val="006801DB"/>
    <w:rsid w:val="00682E51"/>
    <w:rsid w:val="006D2DB6"/>
    <w:rsid w:val="006F2D44"/>
    <w:rsid w:val="00701C1A"/>
    <w:rsid w:val="00706234"/>
    <w:rsid w:val="00713055"/>
    <w:rsid w:val="00746294"/>
    <w:rsid w:val="00764F7A"/>
    <w:rsid w:val="00782DBA"/>
    <w:rsid w:val="00794230"/>
    <w:rsid w:val="007A6955"/>
    <w:rsid w:val="007A7F3B"/>
    <w:rsid w:val="007D5D9F"/>
    <w:rsid w:val="007D608D"/>
    <w:rsid w:val="007E0EB3"/>
    <w:rsid w:val="007F10CC"/>
    <w:rsid w:val="007F54C9"/>
    <w:rsid w:val="008207F2"/>
    <w:rsid w:val="008246F4"/>
    <w:rsid w:val="0083403B"/>
    <w:rsid w:val="0086245D"/>
    <w:rsid w:val="00870AA1"/>
    <w:rsid w:val="00886F8A"/>
    <w:rsid w:val="00891055"/>
    <w:rsid w:val="00894289"/>
    <w:rsid w:val="008C6DF4"/>
    <w:rsid w:val="00916D11"/>
    <w:rsid w:val="009D07EA"/>
    <w:rsid w:val="009E566A"/>
    <w:rsid w:val="00A0683E"/>
    <w:rsid w:val="00A06B76"/>
    <w:rsid w:val="00A14A15"/>
    <w:rsid w:val="00A4071B"/>
    <w:rsid w:val="00A4347B"/>
    <w:rsid w:val="00A57965"/>
    <w:rsid w:val="00A8239A"/>
    <w:rsid w:val="00A957C5"/>
    <w:rsid w:val="00AB464E"/>
    <w:rsid w:val="00B051B9"/>
    <w:rsid w:val="00B10473"/>
    <w:rsid w:val="00B24BF4"/>
    <w:rsid w:val="00B258EF"/>
    <w:rsid w:val="00B31804"/>
    <w:rsid w:val="00B57A24"/>
    <w:rsid w:val="00B709E1"/>
    <w:rsid w:val="00B97D40"/>
    <w:rsid w:val="00BB1D4C"/>
    <w:rsid w:val="00BD4567"/>
    <w:rsid w:val="00C11396"/>
    <w:rsid w:val="00C260B3"/>
    <w:rsid w:val="00C54AC3"/>
    <w:rsid w:val="00C65534"/>
    <w:rsid w:val="00CE2E72"/>
    <w:rsid w:val="00CE7564"/>
    <w:rsid w:val="00D5075E"/>
    <w:rsid w:val="00D561C1"/>
    <w:rsid w:val="00D64F63"/>
    <w:rsid w:val="00D906AB"/>
    <w:rsid w:val="00D944FE"/>
    <w:rsid w:val="00DB43BD"/>
    <w:rsid w:val="00DF06ED"/>
    <w:rsid w:val="00E0413D"/>
    <w:rsid w:val="00E050A4"/>
    <w:rsid w:val="00E356CC"/>
    <w:rsid w:val="00E606A8"/>
    <w:rsid w:val="00E64E59"/>
    <w:rsid w:val="00ED4A7D"/>
    <w:rsid w:val="00ED6CC4"/>
    <w:rsid w:val="00F13A10"/>
    <w:rsid w:val="00F30118"/>
    <w:rsid w:val="00F34774"/>
    <w:rsid w:val="00F42ADF"/>
    <w:rsid w:val="00F770FA"/>
    <w:rsid w:val="00FA18C8"/>
    <w:rsid w:val="00FA3CCF"/>
    <w:rsid w:val="00FA4BFF"/>
    <w:rsid w:val="00FC0123"/>
    <w:rsid w:val="00FC0ECA"/>
    <w:rsid w:val="00FC116C"/>
    <w:rsid w:val="00FC245E"/>
    <w:rsid w:val="00FE7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88A44C"/>
  <w15:chartTrackingRefBased/>
  <w15:docId w15:val="{013C3D74-95CD-4BBB-A0BE-F974ACC5A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54C9"/>
    <w:pPr>
      <w:bidi/>
    </w:pPr>
  </w:style>
  <w:style w:type="paragraph" w:styleId="Heading1">
    <w:name w:val="heading 1"/>
    <w:basedOn w:val="Normal"/>
    <w:next w:val="Normal"/>
    <w:link w:val="Heading1Char"/>
    <w:qFormat/>
    <w:rsid w:val="00D906AB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0EC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D906AB"/>
    <w:pPr>
      <w:keepNext/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6CC"/>
  </w:style>
  <w:style w:type="paragraph" w:styleId="Footer">
    <w:name w:val="footer"/>
    <w:basedOn w:val="Normal"/>
    <w:link w:val="FooterChar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6CC"/>
  </w:style>
  <w:style w:type="character" w:customStyle="1" w:styleId="Heading1Char">
    <w:name w:val="Heading 1 Char"/>
    <w:basedOn w:val="DefaultParagraphFont"/>
    <w:link w:val="Heading1"/>
    <w:rsid w:val="00D906AB"/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character" w:styleId="Strong">
    <w:name w:val="Strong"/>
    <w:basedOn w:val="DefaultParagraphFont"/>
    <w:qFormat/>
    <w:rsid w:val="00D906AB"/>
    <w:rPr>
      <w:b/>
      <w:bCs/>
    </w:rPr>
  </w:style>
  <w:style w:type="character" w:customStyle="1" w:styleId="Heading4Char">
    <w:name w:val="Heading 4 Char"/>
    <w:basedOn w:val="DefaultParagraphFont"/>
    <w:link w:val="Heading4"/>
    <w:rsid w:val="00D906AB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0A1336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246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46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2A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2AD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A3C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C0EC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1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71F45B-5292-4467-AC82-BDE9843F3B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2</Pages>
  <Words>260</Words>
  <Characters>1486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Alsubaei</dc:creator>
  <cp:keywords/>
  <dc:description/>
  <cp:lastModifiedBy>Faisal S. Alsubaei</cp:lastModifiedBy>
  <cp:revision>80</cp:revision>
  <cp:lastPrinted>2021-04-13T14:00:00Z</cp:lastPrinted>
  <dcterms:created xsi:type="dcterms:W3CDTF">2021-06-14T08:08:00Z</dcterms:created>
  <dcterms:modified xsi:type="dcterms:W3CDTF">2022-11-16T09:28:00Z</dcterms:modified>
</cp:coreProperties>
</file>